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50BA3B" w14:textId="77777777" w:rsidR="00B76E02" w:rsidRDefault="000474D1" w:rsidP="00681C58">
      <w:pPr>
        <w:pStyle w:val="Heading2"/>
        <w:rPr>
          <w:rFonts w:ascii="Times New Roman" w:hAnsi="Times New Roman"/>
          <w:sz w:val="24"/>
        </w:rPr>
      </w:pPr>
      <w:bookmarkStart w:id="0" w:name="_GoBack"/>
      <w:bookmarkEnd w:id="0"/>
      <w:r>
        <w:rPr>
          <w:rFonts w:ascii="Times New Roman" w:hAnsi="Times New Roman"/>
          <w:noProof/>
          <w:sz w:val="24"/>
        </w:rPr>
        <w:drawing>
          <wp:anchor distT="0" distB="0" distL="114300" distR="114300" simplePos="0" relativeHeight="251660288" behindDoc="1" locked="0" layoutInCell="1" allowOverlap="1" wp14:anchorId="6A6D0968" wp14:editId="740EDB81">
            <wp:simplePos x="0" y="0"/>
            <wp:positionH relativeFrom="column">
              <wp:posOffset>6141085</wp:posOffset>
            </wp:positionH>
            <wp:positionV relativeFrom="paragraph">
              <wp:posOffset>60960</wp:posOffset>
            </wp:positionV>
            <wp:extent cx="1012825" cy="835660"/>
            <wp:effectExtent l="0" t="0" r="0" b="0"/>
            <wp:wrapNone/>
            <wp:docPr id="2" name="Content Placeholder 3" descr="SDSU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ent Placeholder 3" descr="SDSU.gif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7246" t="8989" r="7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825" cy="835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81C58" w:rsidRPr="00B76E02">
        <w:rPr>
          <w:rFonts w:ascii="Times New Roman" w:hAnsi="Times New Roman"/>
          <w:sz w:val="24"/>
        </w:rPr>
        <w:t>UC SAN DIEGO MOORES</w:t>
      </w:r>
      <w:r w:rsidR="00B76E02">
        <w:rPr>
          <w:rFonts w:ascii="Times New Roman" w:hAnsi="Times New Roman"/>
          <w:sz w:val="24"/>
        </w:rPr>
        <w:t xml:space="preserve"> CANCER CENTER and </w:t>
      </w:r>
      <w:proofErr w:type="gramStart"/>
      <w:r w:rsidR="00B76E02">
        <w:rPr>
          <w:rFonts w:ascii="Times New Roman" w:hAnsi="Times New Roman"/>
          <w:sz w:val="24"/>
        </w:rPr>
        <w:t>SAN DIEGO</w:t>
      </w:r>
      <w:proofErr w:type="gramEnd"/>
      <w:r w:rsidR="00B76E02">
        <w:rPr>
          <w:rFonts w:ascii="Times New Roman" w:hAnsi="Times New Roman"/>
          <w:sz w:val="24"/>
        </w:rPr>
        <w:t xml:space="preserve"> STATE UNIVERSITY’S </w:t>
      </w:r>
    </w:p>
    <w:p w14:paraId="3A052FDE" w14:textId="77777777" w:rsidR="00BB7AC0" w:rsidRDefault="00BB7AC0" w:rsidP="00BB7AC0">
      <w:pPr>
        <w:pStyle w:val="Heading2"/>
        <w:ind w:left="-180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             </w:t>
      </w:r>
    </w:p>
    <w:p w14:paraId="740A2798" w14:textId="77777777" w:rsidR="00BB7AC0" w:rsidRDefault="00BB7AC0" w:rsidP="00BB7AC0">
      <w:pPr>
        <w:pStyle w:val="Heading2"/>
        <w:ind w:left="-180"/>
        <w:jc w:val="left"/>
        <w:rPr>
          <w:rFonts w:ascii="Times New Roman" w:hAnsi="Times New Roman"/>
          <w:sz w:val="24"/>
        </w:rPr>
      </w:pPr>
      <w:r>
        <w:rPr>
          <w:noProof/>
        </w:rPr>
        <w:drawing>
          <wp:inline distT="0" distB="0" distL="0" distR="0" wp14:anchorId="7907E64F" wp14:editId="3F1B6E0B">
            <wp:extent cx="1095375" cy="2132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4336" t="42230" r="34233" b="46890"/>
                    <a:stretch/>
                  </pic:blipFill>
                  <pic:spPr bwMode="auto">
                    <a:xfrm>
                      <a:off x="0" y="0"/>
                      <a:ext cx="1200095" cy="2336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z w:val="24"/>
        </w:rPr>
        <w:t xml:space="preserve">   S</w:t>
      </w:r>
      <w:r w:rsidR="00681C58" w:rsidRPr="00B76E02">
        <w:rPr>
          <w:rFonts w:ascii="Times New Roman" w:hAnsi="Times New Roman"/>
          <w:sz w:val="24"/>
        </w:rPr>
        <w:t xml:space="preserve">CIENCE ENRICHMENT </w:t>
      </w:r>
      <w:r w:rsidR="000E0F54">
        <w:rPr>
          <w:rFonts w:ascii="Times New Roman" w:hAnsi="Times New Roman"/>
          <w:sz w:val="24"/>
        </w:rPr>
        <w:t xml:space="preserve">EDUCATION </w:t>
      </w:r>
      <w:r w:rsidR="00681C58" w:rsidRPr="00B76E02">
        <w:rPr>
          <w:rFonts w:ascii="Times New Roman" w:hAnsi="Times New Roman"/>
          <w:sz w:val="24"/>
        </w:rPr>
        <w:t xml:space="preserve">PROGRAM APPLICATION FORM </w:t>
      </w:r>
    </w:p>
    <w:p w14:paraId="449DEB27" w14:textId="77777777" w:rsidR="00681C58" w:rsidRPr="0000205B" w:rsidRDefault="00BB7AC0" w:rsidP="0000205B">
      <w:pPr>
        <w:pStyle w:val="Heading2"/>
        <w:ind w:left="-180"/>
        <w:jc w:val="left"/>
        <w:rPr>
          <w:rFonts w:ascii="Times New Roman" w:hAnsi="Times New Roman"/>
          <w:sz w:val="24"/>
        </w:rPr>
      </w:pPr>
      <w:r w:rsidRPr="00BB7AC0">
        <w:rPr>
          <w:rFonts w:ascii="Times New Roman" w:hAnsi="Times New Roman"/>
          <w:b w:val="0"/>
          <w:sz w:val="24"/>
        </w:rPr>
        <w:t xml:space="preserve">         </w:t>
      </w:r>
      <w:r>
        <w:rPr>
          <w:rFonts w:ascii="Times New Roman" w:hAnsi="Times New Roman"/>
          <w:b w:val="0"/>
          <w:sz w:val="24"/>
        </w:rPr>
        <w:tab/>
      </w:r>
      <w:r>
        <w:rPr>
          <w:rFonts w:ascii="Times New Roman" w:hAnsi="Times New Roman"/>
          <w:b w:val="0"/>
          <w:sz w:val="24"/>
        </w:rPr>
        <w:tab/>
        <w:t xml:space="preserve">     </w:t>
      </w:r>
      <w:r w:rsidR="00681C58" w:rsidRPr="00BB7AC0">
        <w:rPr>
          <w:rFonts w:ascii="Times New Roman" w:hAnsi="Times New Roman"/>
          <w:sz w:val="24"/>
        </w:rPr>
        <w:t>Directors: Georgia Robins Sadler, MBA, Ph.D.</w:t>
      </w:r>
      <w:r w:rsidR="0000205B">
        <w:rPr>
          <w:rFonts w:ascii="Times New Roman" w:hAnsi="Times New Roman"/>
          <w:sz w:val="24"/>
        </w:rPr>
        <w:t xml:space="preserve"> &amp;</w:t>
      </w:r>
      <w:r w:rsidR="00B76E02" w:rsidRPr="00BB7AC0">
        <w:rPr>
          <w:rFonts w:ascii="Times New Roman" w:hAnsi="Times New Roman"/>
          <w:sz w:val="24"/>
        </w:rPr>
        <w:t xml:space="preserve"> </w:t>
      </w:r>
      <w:r w:rsidR="0000205B">
        <w:rPr>
          <w:rFonts w:ascii="Times New Roman" w:hAnsi="Times New Roman"/>
          <w:sz w:val="24"/>
        </w:rPr>
        <w:t>Vanessa Malcarne, Ph.D.</w:t>
      </w:r>
    </w:p>
    <w:p w14:paraId="79531799" w14:textId="77777777" w:rsidR="00681C58" w:rsidRPr="0000205B" w:rsidRDefault="00681C58" w:rsidP="00681C58">
      <w:pPr>
        <w:jc w:val="center"/>
        <w:rPr>
          <w:b/>
          <w:sz w:val="32"/>
          <w:szCs w:val="32"/>
        </w:rPr>
      </w:pPr>
    </w:p>
    <w:p w14:paraId="03BD4006" w14:textId="28EBAFD1" w:rsidR="00681C58" w:rsidRPr="00B76E02" w:rsidRDefault="00064DDC" w:rsidP="005126A5">
      <w:pPr>
        <w:tabs>
          <w:tab w:val="left" w:pos="3780"/>
        </w:tabs>
        <w:ind w:right="-180"/>
        <w:rPr>
          <w:b/>
        </w:rPr>
      </w:pPr>
      <w:r w:rsidRPr="001C74BD">
        <w:rPr>
          <w:b/>
          <w:u w:val="single"/>
        </w:rPr>
        <w:t>For guaranteed consideration</w:t>
      </w:r>
      <w:r>
        <w:rPr>
          <w:b/>
        </w:rPr>
        <w:t xml:space="preserve">, </w:t>
      </w:r>
      <w:r w:rsidR="001C74BD">
        <w:rPr>
          <w:b/>
        </w:rPr>
        <w:t xml:space="preserve">your </w:t>
      </w:r>
      <w:r>
        <w:rPr>
          <w:b/>
        </w:rPr>
        <w:t>a</w:t>
      </w:r>
      <w:r w:rsidR="00681C58" w:rsidRPr="00B76E02">
        <w:rPr>
          <w:b/>
        </w:rPr>
        <w:t xml:space="preserve">pplication </w:t>
      </w:r>
      <w:r w:rsidRPr="001C74BD">
        <w:rPr>
          <w:b/>
          <w:u w:val="single"/>
        </w:rPr>
        <w:t>must be received</w:t>
      </w:r>
      <w:r>
        <w:rPr>
          <w:b/>
        </w:rPr>
        <w:t xml:space="preserve"> by</w:t>
      </w:r>
      <w:r w:rsidR="00681C58" w:rsidRPr="00B76E02">
        <w:rPr>
          <w:b/>
        </w:rPr>
        <w:t xml:space="preserve"> </w:t>
      </w:r>
      <w:r w:rsidR="001C74BD">
        <w:rPr>
          <w:b/>
        </w:rPr>
        <w:t>the deadline stated</w:t>
      </w:r>
      <w:r w:rsidR="00924416" w:rsidRPr="00B76E02">
        <w:rPr>
          <w:b/>
        </w:rPr>
        <w:t xml:space="preserve"> </w:t>
      </w:r>
      <w:r w:rsidR="001C74BD">
        <w:rPr>
          <w:b/>
        </w:rPr>
        <w:t xml:space="preserve">on the website.  This can be </w:t>
      </w:r>
      <w:r w:rsidR="005126A5" w:rsidRPr="00286808">
        <w:rPr>
          <w:b/>
          <w:u w:val="single"/>
        </w:rPr>
        <w:t>via email</w:t>
      </w:r>
      <w:r>
        <w:rPr>
          <w:b/>
        </w:rPr>
        <w:t xml:space="preserve">.  Applications received </w:t>
      </w:r>
      <w:r w:rsidR="001C74BD">
        <w:rPr>
          <w:b/>
        </w:rPr>
        <w:t>later</w:t>
      </w:r>
      <w:r>
        <w:rPr>
          <w:b/>
        </w:rPr>
        <w:t xml:space="preserve"> will be reviewed if </w:t>
      </w:r>
      <w:r w:rsidR="00A94190">
        <w:rPr>
          <w:b/>
        </w:rPr>
        <w:t xml:space="preserve">there are still </w:t>
      </w:r>
      <w:r>
        <w:rPr>
          <w:b/>
        </w:rPr>
        <w:t xml:space="preserve">openings </w:t>
      </w:r>
      <w:r w:rsidR="00A94190">
        <w:rPr>
          <w:b/>
        </w:rPr>
        <w:t>or added to the waitlist if there are no openings</w:t>
      </w:r>
      <w:r>
        <w:rPr>
          <w:b/>
        </w:rPr>
        <w:t>.</w:t>
      </w:r>
      <w:r w:rsidR="005126A5">
        <w:rPr>
          <w:b/>
        </w:rPr>
        <w:t xml:space="preserve"> </w:t>
      </w:r>
    </w:p>
    <w:tbl>
      <w:tblPr>
        <w:tblW w:w="10857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2525"/>
        <w:gridCol w:w="1075"/>
        <w:gridCol w:w="7"/>
        <w:gridCol w:w="1926"/>
        <w:gridCol w:w="497"/>
        <w:gridCol w:w="957"/>
        <w:gridCol w:w="1980"/>
      </w:tblGrid>
      <w:tr w:rsidR="00681C58" w:rsidRPr="00B76E02" w14:paraId="67B9CDC9" w14:textId="77777777" w:rsidTr="00A468E5">
        <w:trPr>
          <w:trHeight w:val="508"/>
        </w:trPr>
        <w:tc>
          <w:tcPr>
            <w:tcW w:w="1890" w:type="dxa"/>
            <w:tcBorders>
              <w:top w:val="double" w:sz="4" w:space="0" w:color="auto"/>
              <w:left w:val="double" w:sz="4" w:space="0" w:color="auto"/>
              <w:bottom w:val="nil"/>
              <w:right w:val="nil"/>
            </w:tcBorders>
          </w:tcPr>
          <w:p w14:paraId="0E4DC7FA" w14:textId="77777777" w:rsidR="0034697A" w:rsidRPr="0034697A" w:rsidRDefault="0034697A" w:rsidP="00741BD0">
            <w:pPr>
              <w:rPr>
                <w:b/>
                <w:sz w:val="16"/>
                <w:szCs w:val="16"/>
              </w:rPr>
            </w:pPr>
          </w:p>
          <w:p w14:paraId="58FD7239" w14:textId="77777777" w:rsidR="00681C58" w:rsidRPr="00B76E02" w:rsidRDefault="00681C58" w:rsidP="00741BD0">
            <w:r w:rsidRPr="00B76E02">
              <w:rPr>
                <w:b/>
              </w:rPr>
              <w:t>TODAY’S DATE:</w:t>
            </w:r>
          </w:p>
        </w:tc>
        <w:tc>
          <w:tcPr>
            <w:tcW w:w="2525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0E13DB96" w14:textId="77777777" w:rsidR="0034697A" w:rsidRPr="0034697A" w:rsidRDefault="0034697A" w:rsidP="00741BD0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16"/>
                <w:szCs w:val="16"/>
              </w:rPr>
            </w:pPr>
          </w:p>
          <w:p w14:paraId="2ADBCC08" w14:textId="77777777" w:rsidR="00681C58" w:rsidRPr="00B76E02" w:rsidRDefault="00681C58" w:rsidP="0034697A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 w:rsidRPr="00B76E02">
              <w:rPr>
                <w:b/>
              </w:rPr>
              <w:t>_____ / ____ /_____</w:t>
            </w:r>
            <w:r w:rsidRPr="00B76E02">
              <w:t xml:space="preserve">                                                                                           </w:t>
            </w:r>
            <w:r w:rsidR="0034697A">
              <w:t>Month/Day/</w:t>
            </w:r>
            <w:r w:rsidRPr="00B76E02">
              <w:t>Y</w:t>
            </w:r>
            <w:r w:rsidR="0034697A">
              <w:t>ear</w:t>
            </w:r>
          </w:p>
        </w:tc>
        <w:tc>
          <w:tcPr>
            <w:tcW w:w="6442" w:type="dxa"/>
            <w:gridSpan w:val="6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tbl>
            <w:tblPr>
              <w:tblW w:w="10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243"/>
              <w:gridCol w:w="7719"/>
            </w:tblGrid>
            <w:tr w:rsidR="00A94190" w:rsidRPr="00B76E02" w14:paraId="2A6A8ECB" w14:textId="77777777" w:rsidTr="003F7564">
              <w:trPr>
                <w:cantSplit/>
                <w:trHeight w:val="276"/>
              </w:trPr>
              <w:tc>
                <w:tcPr>
                  <w:tcW w:w="90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D2F0DC5" w14:textId="77777777" w:rsidR="00A94190" w:rsidRPr="0034697A" w:rsidRDefault="00A94190" w:rsidP="00A94190">
                  <w:pPr>
                    <w:pStyle w:val="Header"/>
                    <w:tabs>
                      <w:tab w:val="clear" w:pos="4320"/>
                      <w:tab w:val="clear" w:pos="8640"/>
                    </w:tabs>
                    <w:rPr>
                      <w:b/>
                      <w:sz w:val="16"/>
                      <w:szCs w:val="16"/>
                    </w:rPr>
                  </w:pPr>
                </w:p>
                <w:p w14:paraId="2130279E" w14:textId="77777777" w:rsidR="00A94190" w:rsidRPr="00B76E02" w:rsidRDefault="00A94190" w:rsidP="00A94190">
                  <w:pPr>
                    <w:pStyle w:val="Header"/>
                    <w:tabs>
                      <w:tab w:val="clear" w:pos="4320"/>
                      <w:tab w:val="clear" w:pos="8640"/>
                    </w:tabs>
                    <w:rPr>
                      <w:b/>
                    </w:rPr>
                  </w:pPr>
                </w:p>
              </w:tc>
              <w:tc>
                <w:tcPr>
                  <w:tcW w:w="2142" w:type="dxa"/>
                  <w:vMerge w:val="restart"/>
                  <w:tcBorders>
                    <w:top w:val="nil"/>
                    <w:left w:val="nil"/>
                    <w:bottom w:val="nil"/>
                    <w:right w:val="double" w:sz="4" w:space="0" w:color="auto"/>
                  </w:tcBorders>
                </w:tcPr>
                <w:p w14:paraId="4F6CA533" w14:textId="77777777" w:rsidR="00A94190" w:rsidRPr="0034697A" w:rsidRDefault="00A94190" w:rsidP="00A94190">
                  <w:pPr>
                    <w:pStyle w:val="Header"/>
                    <w:tabs>
                      <w:tab w:val="clear" w:pos="4320"/>
                      <w:tab w:val="clear" w:pos="8640"/>
                    </w:tabs>
                    <w:rPr>
                      <w:b/>
                      <w:sz w:val="16"/>
                      <w:szCs w:val="16"/>
                    </w:rPr>
                  </w:pPr>
                </w:p>
                <w:p w14:paraId="160A7656" w14:textId="77777777" w:rsidR="00A94190" w:rsidRPr="00B76E02" w:rsidRDefault="00A94190" w:rsidP="00A94190">
                  <w:pPr>
                    <w:pStyle w:val="Header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  <w:tr w:rsidR="00A94190" w:rsidRPr="00B76E02" w14:paraId="24D649C2" w14:textId="77777777" w:rsidTr="003F7564">
              <w:trPr>
                <w:cantSplit/>
                <w:trHeight w:val="276"/>
              </w:trPr>
              <w:tc>
                <w:tcPr>
                  <w:tcW w:w="9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4F4DB82" w14:textId="77777777" w:rsidR="00A94190" w:rsidRPr="00B76E02" w:rsidRDefault="00A94190" w:rsidP="00A94190">
                  <w:pPr>
                    <w:pStyle w:val="Header"/>
                    <w:tabs>
                      <w:tab w:val="clear" w:pos="4320"/>
                      <w:tab w:val="clear" w:pos="8640"/>
                    </w:tabs>
                  </w:pPr>
                </w:p>
              </w:tc>
              <w:tc>
                <w:tcPr>
                  <w:tcW w:w="2142" w:type="dxa"/>
                  <w:vMerge/>
                  <w:tcBorders>
                    <w:top w:val="nil"/>
                    <w:left w:val="nil"/>
                    <w:bottom w:val="nil"/>
                    <w:right w:val="double" w:sz="4" w:space="0" w:color="auto"/>
                  </w:tcBorders>
                </w:tcPr>
                <w:p w14:paraId="5095FB4B" w14:textId="77777777" w:rsidR="00A94190" w:rsidRPr="00B76E02" w:rsidRDefault="00A94190" w:rsidP="00A94190">
                  <w:pPr>
                    <w:pStyle w:val="Header"/>
                    <w:tabs>
                      <w:tab w:val="clear" w:pos="4320"/>
                      <w:tab w:val="clear" w:pos="8640"/>
                    </w:tabs>
                    <w:rPr>
                      <w:b/>
                    </w:rPr>
                  </w:pPr>
                </w:p>
              </w:tc>
            </w:tr>
            <w:tr w:rsidR="00A94190" w:rsidRPr="00B76E02" w14:paraId="62DB23F7" w14:textId="77777777" w:rsidTr="003F7564">
              <w:trPr>
                <w:cantSplit/>
                <w:trHeight w:val="276"/>
              </w:trPr>
              <w:tc>
                <w:tcPr>
                  <w:tcW w:w="90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BD86554" w14:textId="77777777" w:rsidR="00A94190" w:rsidRPr="00B76E02" w:rsidRDefault="00A94190" w:rsidP="00A94190">
                  <w:pPr>
                    <w:pStyle w:val="Header"/>
                    <w:tabs>
                      <w:tab w:val="clear" w:pos="4320"/>
                      <w:tab w:val="clear" w:pos="8640"/>
                    </w:tabs>
                    <w:ind w:left="1455"/>
                  </w:pPr>
                </w:p>
              </w:tc>
              <w:tc>
                <w:tcPr>
                  <w:tcW w:w="2142" w:type="dxa"/>
                  <w:vMerge/>
                  <w:tcBorders>
                    <w:top w:val="nil"/>
                    <w:left w:val="nil"/>
                    <w:bottom w:val="nil"/>
                    <w:right w:val="double" w:sz="4" w:space="0" w:color="auto"/>
                  </w:tcBorders>
                </w:tcPr>
                <w:p w14:paraId="47B416CA" w14:textId="77777777" w:rsidR="00A94190" w:rsidRPr="00B76E02" w:rsidRDefault="00A94190" w:rsidP="00A94190">
                  <w:pPr>
                    <w:pStyle w:val="Header"/>
                    <w:tabs>
                      <w:tab w:val="clear" w:pos="4320"/>
                      <w:tab w:val="clear" w:pos="8640"/>
                    </w:tabs>
                  </w:pPr>
                </w:p>
              </w:tc>
            </w:tr>
          </w:tbl>
          <w:p w14:paraId="0BFF99BE" w14:textId="77777777" w:rsidR="00681C58" w:rsidRPr="00B76E02" w:rsidRDefault="00681C58" w:rsidP="00741BD0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</w:p>
        </w:tc>
      </w:tr>
      <w:tr w:rsidR="00681C58" w:rsidRPr="00B76E02" w14:paraId="0804CE26" w14:textId="77777777" w:rsidTr="00A468E5">
        <w:trPr>
          <w:cantSplit/>
          <w:trHeight w:val="268"/>
        </w:trPr>
        <w:tc>
          <w:tcPr>
            <w:tcW w:w="1890" w:type="dxa"/>
            <w:vMerge w:val="restart"/>
            <w:tcBorders>
              <w:top w:val="nil"/>
              <w:left w:val="double" w:sz="4" w:space="0" w:color="auto"/>
              <w:right w:val="nil"/>
            </w:tcBorders>
          </w:tcPr>
          <w:p w14:paraId="5E1887F6" w14:textId="77777777" w:rsidR="00681C58" w:rsidRPr="0034697A" w:rsidRDefault="00681C58" w:rsidP="00741BD0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16"/>
                <w:szCs w:val="16"/>
              </w:rPr>
            </w:pPr>
          </w:p>
          <w:p w14:paraId="6E24D071" w14:textId="77777777" w:rsidR="00681C58" w:rsidRPr="00B76E02" w:rsidRDefault="00681C58" w:rsidP="00741BD0">
            <w:pPr>
              <w:pStyle w:val="Header"/>
              <w:tabs>
                <w:tab w:val="clear" w:pos="4320"/>
                <w:tab w:val="clear" w:pos="8640"/>
              </w:tabs>
              <w:rPr>
                <w:b/>
                <w:highlight w:val="yellow"/>
              </w:rPr>
            </w:pPr>
            <w:r w:rsidRPr="00B76E02">
              <w:rPr>
                <w:b/>
              </w:rPr>
              <w:t>NAME:</w:t>
            </w:r>
          </w:p>
        </w:tc>
        <w:tc>
          <w:tcPr>
            <w:tcW w:w="6030" w:type="dxa"/>
            <w:gridSpan w:val="5"/>
            <w:vMerge w:val="restart"/>
            <w:tcBorders>
              <w:top w:val="nil"/>
              <w:left w:val="nil"/>
              <w:right w:val="nil"/>
            </w:tcBorders>
          </w:tcPr>
          <w:p w14:paraId="155D645B" w14:textId="77777777" w:rsidR="00681C58" w:rsidRPr="0034697A" w:rsidRDefault="00681C58" w:rsidP="00741BD0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16"/>
                <w:szCs w:val="16"/>
              </w:rPr>
            </w:pPr>
          </w:p>
          <w:p w14:paraId="3ADFC0B7" w14:textId="77777777" w:rsidR="00681C58" w:rsidRPr="00B76E02" w:rsidRDefault="00681C58" w:rsidP="00741BD0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 w:rsidRPr="00B76E02">
              <w:rPr>
                <w:b/>
              </w:rPr>
              <w:t xml:space="preserve">_____________________, ____,  ____________________                                                                                              </w:t>
            </w:r>
          </w:p>
          <w:p w14:paraId="34F0F529" w14:textId="77777777" w:rsidR="00681C58" w:rsidRPr="00B76E02" w:rsidRDefault="00681C58" w:rsidP="00D01B4B">
            <w:pPr>
              <w:pStyle w:val="Header"/>
              <w:tabs>
                <w:tab w:val="clear" w:pos="4320"/>
                <w:tab w:val="clear" w:pos="8640"/>
              </w:tabs>
              <w:rPr>
                <w:b/>
                <w:highlight w:val="yellow"/>
              </w:rPr>
            </w:pPr>
            <w:r w:rsidRPr="00B76E02">
              <w:t>L</w:t>
            </w:r>
            <w:r w:rsidR="0034697A">
              <w:t>ast</w:t>
            </w:r>
            <w:r w:rsidRPr="00B76E02">
              <w:t xml:space="preserve">           </w:t>
            </w:r>
            <w:r w:rsidR="0034697A">
              <w:t xml:space="preserve">                      </w:t>
            </w:r>
            <w:r w:rsidRPr="00B76E02">
              <w:t xml:space="preserve">  </w:t>
            </w:r>
            <w:r w:rsidR="0034697A">
              <w:t xml:space="preserve">   </w:t>
            </w:r>
            <w:r w:rsidR="00D01B4B">
              <w:t>MI</w:t>
            </w:r>
            <w:r w:rsidRPr="00B76E02">
              <w:t xml:space="preserve">         F</w:t>
            </w:r>
            <w:r w:rsidR="00D01B4B">
              <w:t>irst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AFA0714" w14:textId="77777777" w:rsidR="00681C58" w:rsidRPr="00B76E02" w:rsidRDefault="00507C6C" w:rsidP="00A468E5">
            <w:pPr>
              <w:pStyle w:val="Header"/>
              <w:tabs>
                <w:tab w:val="clear" w:pos="4320"/>
                <w:tab w:val="clear" w:pos="8640"/>
              </w:tabs>
              <w:ind w:right="72"/>
              <w:rPr>
                <w:b/>
              </w:rPr>
            </w:pPr>
            <w:r w:rsidRPr="00B76E02">
              <w:rPr>
                <w:b/>
              </w:rPr>
              <w:t>DOB: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04EE544C" w14:textId="77777777" w:rsidR="00507C6C" w:rsidRPr="00B76E02" w:rsidRDefault="00507C6C" w:rsidP="00507C6C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____ / ____ /____</w:t>
            </w:r>
          </w:p>
          <w:p w14:paraId="4624ACC5" w14:textId="77777777" w:rsidR="00681C58" w:rsidRPr="00B76E02" w:rsidRDefault="00507C6C" w:rsidP="00507C6C">
            <w:pPr>
              <w:pStyle w:val="Header"/>
              <w:tabs>
                <w:tab w:val="clear" w:pos="4320"/>
                <w:tab w:val="clear" w:pos="8640"/>
              </w:tabs>
            </w:pPr>
            <w:r>
              <w:t>Month/Day/Year</w:t>
            </w:r>
          </w:p>
        </w:tc>
      </w:tr>
      <w:tr w:rsidR="00681C58" w:rsidRPr="00B76E02" w14:paraId="54F731D8" w14:textId="77777777" w:rsidTr="00A468E5">
        <w:trPr>
          <w:cantSplit/>
          <w:trHeight w:val="43"/>
        </w:trPr>
        <w:tc>
          <w:tcPr>
            <w:tcW w:w="1890" w:type="dxa"/>
            <w:vMerge/>
            <w:tcBorders>
              <w:left w:val="double" w:sz="4" w:space="0" w:color="auto"/>
              <w:bottom w:val="nil"/>
              <w:right w:val="nil"/>
            </w:tcBorders>
          </w:tcPr>
          <w:p w14:paraId="3B652D58" w14:textId="77777777" w:rsidR="00681C58" w:rsidRPr="00B76E02" w:rsidRDefault="00681C58" w:rsidP="00741BD0">
            <w:pPr>
              <w:pStyle w:val="Header"/>
              <w:tabs>
                <w:tab w:val="clear" w:pos="4320"/>
                <w:tab w:val="clear" w:pos="8640"/>
              </w:tabs>
            </w:pPr>
          </w:p>
        </w:tc>
        <w:tc>
          <w:tcPr>
            <w:tcW w:w="6030" w:type="dxa"/>
            <w:gridSpan w:val="5"/>
            <w:vMerge/>
            <w:tcBorders>
              <w:left w:val="nil"/>
              <w:bottom w:val="nil"/>
              <w:right w:val="nil"/>
            </w:tcBorders>
          </w:tcPr>
          <w:p w14:paraId="338962E2" w14:textId="77777777" w:rsidR="00681C58" w:rsidRPr="00B76E02" w:rsidRDefault="00681C58" w:rsidP="00741BD0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</w:p>
        </w:tc>
        <w:tc>
          <w:tcPr>
            <w:tcW w:w="957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8A350BE" w14:textId="77777777" w:rsidR="00681C58" w:rsidRPr="00B76E02" w:rsidRDefault="00681C58" w:rsidP="00741BD0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C5D5E4A" w14:textId="77777777" w:rsidR="00A94190" w:rsidRPr="00B76E02" w:rsidRDefault="00A94190" w:rsidP="00741BD0">
            <w:pPr>
              <w:pStyle w:val="Header"/>
            </w:pPr>
          </w:p>
        </w:tc>
      </w:tr>
      <w:tr w:rsidR="00A94190" w:rsidRPr="00B76E02" w14:paraId="34D13FD6" w14:textId="77777777" w:rsidTr="00A468E5">
        <w:trPr>
          <w:cantSplit/>
          <w:trHeight w:val="183"/>
        </w:trPr>
        <w:tc>
          <w:tcPr>
            <w:tcW w:w="1890" w:type="dxa"/>
            <w:vMerge w:val="restart"/>
            <w:tcBorders>
              <w:top w:val="nil"/>
              <w:left w:val="double" w:sz="4" w:space="0" w:color="auto"/>
              <w:right w:val="nil"/>
            </w:tcBorders>
          </w:tcPr>
          <w:p w14:paraId="2A401A24" w14:textId="77777777" w:rsidR="00A94190" w:rsidRPr="0034697A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16"/>
                <w:szCs w:val="16"/>
              </w:rPr>
            </w:pPr>
          </w:p>
          <w:p w14:paraId="7837956A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 w:rsidRPr="00B76E02">
              <w:rPr>
                <w:b/>
              </w:rPr>
              <w:t>ETHNICITY:</w:t>
            </w:r>
          </w:p>
          <w:p w14:paraId="076C0882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</w:pPr>
            <w:r w:rsidRPr="00B76E02">
              <w:t>(</w:t>
            </w:r>
            <w:r w:rsidR="00507C6C">
              <w:rPr>
                <w:sz w:val="20"/>
                <w:szCs w:val="20"/>
              </w:rPr>
              <w:t>check</w:t>
            </w:r>
            <w:r w:rsidRPr="000750DB">
              <w:rPr>
                <w:sz w:val="20"/>
                <w:szCs w:val="20"/>
              </w:rPr>
              <w:t xml:space="preserve"> one</w:t>
            </w:r>
            <w:r w:rsidRPr="00B76E02">
              <w:t>)</w:t>
            </w:r>
          </w:p>
        </w:tc>
        <w:tc>
          <w:tcPr>
            <w:tcW w:w="60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68F2696" w14:textId="77777777" w:rsidR="00A94190" w:rsidRPr="0034697A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  <w:szCs w:val="16"/>
              </w:rPr>
            </w:pPr>
          </w:p>
          <w:p w14:paraId="4CC82DA5" w14:textId="77777777" w:rsidR="00A94190" w:rsidRPr="00B76E02" w:rsidRDefault="00507C6C" w:rsidP="00507C6C">
            <w:pPr>
              <w:pStyle w:val="Header"/>
              <w:tabs>
                <w:tab w:val="clear" w:pos="4320"/>
                <w:tab w:val="clear" w:pos="8640"/>
              </w:tabs>
            </w:pPr>
            <w:r>
              <w:t>__</w:t>
            </w:r>
            <w:r w:rsidR="00A94190" w:rsidRPr="00B76E02">
              <w:t>1.  Hispanic or Latino (please specify):_______________</w:t>
            </w:r>
          </w:p>
        </w:tc>
        <w:tc>
          <w:tcPr>
            <w:tcW w:w="95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68BF506" w14:textId="77777777" w:rsidR="00CC3CD3" w:rsidRDefault="00CC3CD3" w:rsidP="00FC621A">
            <w:pPr>
              <w:pStyle w:val="Header"/>
              <w:tabs>
                <w:tab w:val="clear" w:pos="4320"/>
                <w:tab w:val="clear" w:pos="8640"/>
              </w:tabs>
              <w:ind w:right="-345"/>
              <w:rPr>
                <w:b/>
              </w:rPr>
            </w:pPr>
          </w:p>
          <w:p w14:paraId="3243B81A" w14:textId="77777777" w:rsidR="00A94190" w:rsidRPr="00CC3CD3" w:rsidRDefault="005D36A9" w:rsidP="00FC621A">
            <w:pPr>
              <w:pStyle w:val="Header"/>
              <w:tabs>
                <w:tab w:val="clear" w:pos="4320"/>
                <w:tab w:val="clear" w:pos="8640"/>
              </w:tabs>
              <w:ind w:right="-345"/>
              <w:rPr>
                <w:b/>
              </w:rPr>
            </w:pPr>
            <w:r w:rsidRPr="00B76E02">
              <w:rPr>
                <w:b/>
              </w:rPr>
              <w:t>SEX</w:t>
            </w:r>
          </w:p>
          <w:p w14:paraId="6AFA9DE0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</w:p>
        </w:tc>
        <w:tc>
          <w:tcPr>
            <w:tcW w:w="1980" w:type="dxa"/>
            <w:vMerge w:val="restart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2B8791D0" w14:textId="77777777" w:rsidR="00A94190" w:rsidRPr="0034697A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  <w:szCs w:val="16"/>
              </w:rPr>
            </w:pPr>
          </w:p>
          <w:p w14:paraId="0AF1A0B9" w14:textId="77777777" w:rsidR="00A94190" w:rsidRPr="00CC3CD3" w:rsidRDefault="00507C6C" w:rsidP="00CC3CD3">
            <w:pPr>
              <w:pStyle w:val="Header"/>
              <w:tabs>
                <w:tab w:val="clear" w:pos="4320"/>
                <w:tab w:val="clear" w:pos="8640"/>
              </w:tabs>
              <w:ind w:left="-108"/>
            </w:pPr>
            <w:r w:rsidRPr="00CC3CD3">
              <w:t>___</w:t>
            </w:r>
            <w:r w:rsidR="00A94190" w:rsidRPr="00CC3CD3">
              <w:t>1.  Male</w:t>
            </w:r>
          </w:p>
          <w:p w14:paraId="72AF899C" w14:textId="77777777" w:rsidR="00A94190" w:rsidRPr="00CC3CD3" w:rsidRDefault="00507C6C" w:rsidP="00CC3CD3">
            <w:pPr>
              <w:pStyle w:val="Header"/>
              <w:tabs>
                <w:tab w:val="clear" w:pos="4320"/>
                <w:tab w:val="clear" w:pos="8640"/>
              </w:tabs>
              <w:ind w:left="-108"/>
            </w:pPr>
            <w:r w:rsidRPr="00CC3CD3">
              <w:t>___</w:t>
            </w:r>
            <w:r w:rsidR="00A94190" w:rsidRPr="00CC3CD3">
              <w:t>2.  Female</w:t>
            </w:r>
          </w:p>
          <w:p w14:paraId="533F0C8C" w14:textId="77777777" w:rsidR="00507C6C" w:rsidRPr="00B76E02" w:rsidRDefault="00507C6C" w:rsidP="00CC3CD3">
            <w:pPr>
              <w:pStyle w:val="Header"/>
              <w:tabs>
                <w:tab w:val="clear" w:pos="4320"/>
                <w:tab w:val="clear" w:pos="8640"/>
              </w:tabs>
              <w:ind w:left="-108"/>
            </w:pPr>
            <w:r w:rsidRPr="00CC3CD3">
              <w:t>___3.</w:t>
            </w:r>
            <w:r>
              <w:t xml:space="preserve"> </w:t>
            </w:r>
            <w:r w:rsidR="00CC3CD3">
              <w:t xml:space="preserve"> _________</w:t>
            </w:r>
            <w:r>
              <w:t xml:space="preserve"> </w:t>
            </w:r>
          </w:p>
        </w:tc>
      </w:tr>
      <w:tr w:rsidR="00A94190" w:rsidRPr="00B76E02" w14:paraId="102449E6" w14:textId="77777777" w:rsidTr="00A468E5">
        <w:trPr>
          <w:cantSplit/>
          <w:trHeight w:val="105"/>
        </w:trPr>
        <w:tc>
          <w:tcPr>
            <w:tcW w:w="1890" w:type="dxa"/>
            <w:vMerge/>
            <w:tcBorders>
              <w:left w:val="double" w:sz="4" w:space="0" w:color="auto"/>
              <w:bottom w:val="nil"/>
              <w:right w:val="nil"/>
            </w:tcBorders>
          </w:tcPr>
          <w:p w14:paraId="5A8ABA93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</w:p>
        </w:tc>
        <w:tc>
          <w:tcPr>
            <w:tcW w:w="60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7247E55" w14:textId="77777777" w:rsidR="00A94190" w:rsidRPr="00B76E02" w:rsidRDefault="00507C6C" w:rsidP="00A94190">
            <w:pPr>
              <w:pStyle w:val="Header"/>
              <w:tabs>
                <w:tab w:val="clear" w:pos="4320"/>
                <w:tab w:val="clear" w:pos="8640"/>
              </w:tabs>
            </w:pPr>
            <w:r>
              <w:t>__</w:t>
            </w:r>
            <w:r w:rsidR="00A94190" w:rsidRPr="00B76E02">
              <w:t>2.  Not Hispanic or Latino</w:t>
            </w:r>
          </w:p>
        </w:tc>
        <w:tc>
          <w:tcPr>
            <w:tcW w:w="957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E0F500D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</w:pPr>
          </w:p>
        </w:tc>
        <w:tc>
          <w:tcPr>
            <w:tcW w:w="1980" w:type="dxa"/>
            <w:vMerge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5C7F065F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</w:p>
        </w:tc>
      </w:tr>
      <w:tr w:rsidR="00A94190" w:rsidRPr="00B76E02" w14:paraId="15D2D4DD" w14:textId="77777777" w:rsidTr="00A468E5">
        <w:trPr>
          <w:cantSplit/>
          <w:trHeight w:val="43"/>
        </w:trPr>
        <w:tc>
          <w:tcPr>
            <w:tcW w:w="1890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5B33B8CC" w14:textId="77777777" w:rsidR="00A94190" w:rsidRPr="0034697A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16"/>
                <w:szCs w:val="16"/>
              </w:rPr>
            </w:pPr>
          </w:p>
          <w:p w14:paraId="6A454572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 w:rsidRPr="00B76E02">
              <w:rPr>
                <w:b/>
              </w:rPr>
              <w:t>RACE:</w:t>
            </w:r>
          </w:p>
        </w:tc>
        <w:tc>
          <w:tcPr>
            <w:tcW w:w="60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E86105C" w14:textId="77777777" w:rsidR="00A94190" w:rsidRPr="0034697A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  <w:szCs w:val="16"/>
              </w:rPr>
            </w:pPr>
          </w:p>
          <w:p w14:paraId="782E937A" w14:textId="77777777" w:rsidR="00A94190" w:rsidRPr="00B76E02" w:rsidRDefault="00507C6C" w:rsidP="00A94190">
            <w:pPr>
              <w:pStyle w:val="Header"/>
              <w:tabs>
                <w:tab w:val="clear" w:pos="4320"/>
                <w:tab w:val="clear" w:pos="8640"/>
              </w:tabs>
            </w:pPr>
            <w:r>
              <w:t>__</w:t>
            </w:r>
            <w:r w:rsidR="00A94190" w:rsidRPr="00B76E02">
              <w:t>1.  Native American or Alaska Native</w:t>
            </w:r>
          </w:p>
        </w:tc>
        <w:tc>
          <w:tcPr>
            <w:tcW w:w="957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DDCAB7A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ind w:left="1455"/>
            </w:pPr>
          </w:p>
        </w:tc>
        <w:tc>
          <w:tcPr>
            <w:tcW w:w="1980" w:type="dxa"/>
            <w:vMerge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05AB406A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</w:pPr>
          </w:p>
        </w:tc>
      </w:tr>
      <w:tr w:rsidR="00A94190" w:rsidRPr="00B76E02" w14:paraId="60FB6B89" w14:textId="77777777" w:rsidTr="00A468E5">
        <w:trPr>
          <w:trHeight w:val="279"/>
        </w:trPr>
        <w:tc>
          <w:tcPr>
            <w:tcW w:w="1890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543CD828" w14:textId="77777777" w:rsidR="00A94190" w:rsidRPr="00B76E02" w:rsidRDefault="00A94190" w:rsidP="00507C6C">
            <w:pPr>
              <w:pStyle w:val="Header"/>
              <w:tabs>
                <w:tab w:val="clear" w:pos="4320"/>
                <w:tab w:val="clear" w:pos="8640"/>
              </w:tabs>
              <w:ind w:right="-108"/>
            </w:pPr>
            <w:r w:rsidRPr="00B76E02">
              <w:t>(</w:t>
            </w:r>
            <w:r w:rsidR="00507C6C">
              <w:rPr>
                <w:sz w:val="20"/>
                <w:szCs w:val="20"/>
              </w:rPr>
              <w:t>check</w:t>
            </w:r>
            <w:r w:rsidRPr="000750DB">
              <w:rPr>
                <w:sz w:val="20"/>
                <w:szCs w:val="20"/>
              </w:rPr>
              <w:t xml:space="preserve"> </w:t>
            </w:r>
            <w:r w:rsidRPr="004577F5">
              <w:rPr>
                <w:sz w:val="20"/>
                <w:szCs w:val="20"/>
                <w:u w:val="single"/>
              </w:rPr>
              <w:t>all</w:t>
            </w:r>
            <w:r w:rsidRPr="000750DB">
              <w:rPr>
                <w:sz w:val="20"/>
                <w:szCs w:val="20"/>
              </w:rPr>
              <w:t xml:space="preserve"> applicable</w:t>
            </w:r>
            <w:r w:rsidRPr="00B76E02">
              <w:t>)</w:t>
            </w:r>
            <w:r>
              <w:t xml:space="preserve">                         </w:t>
            </w:r>
          </w:p>
        </w:tc>
        <w:tc>
          <w:tcPr>
            <w:tcW w:w="553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D3D6760" w14:textId="77777777" w:rsidR="00A94190" w:rsidRPr="00B76E02" w:rsidRDefault="00507C6C" w:rsidP="00507C6C">
            <w:pPr>
              <w:pStyle w:val="Header"/>
              <w:tabs>
                <w:tab w:val="clear" w:pos="4320"/>
                <w:tab w:val="clear" w:pos="8640"/>
              </w:tabs>
            </w:pPr>
            <w:r>
              <w:t>__</w:t>
            </w:r>
            <w:r w:rsidR="00A94190" w:rsidRPr="00B76E02">
              <w:t>2.  Asian (please specify):</w:t>
            </w:r>
            <w:r>
              <w:t>__</w:t>
            </w:r>
            <w:r w:rsidR="00A94190" w:rsidRPr="00B76E02">
              <w:t>___________________</w:t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</w:tcPr>
          <w:p w14:paraId="77B3967A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ind w:left="1455"/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3FA0C6E6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ind w:left="1455"/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15FB33B5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ind w:left="1455"/>
            </w:pPr>
          </w:p>
        </w:tc>
      </w:tr>
      <w:tr w:rsidR="00A94190" w:rsidRPr="00B76E02" w14:paraId="520F2BB0" w14:textId="77777777" w:rsidTr="00A468E5">
        <w:trPr>
          <w:trHeight w:val="81"/>
        </w:trPr>
        <w:tc>
          <w:tcPr>
            <w:tcW w:w="1890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28595D3C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b/>
                <w:i/>
              </w:rPr>
            </w:pPr>
          </w:p>
        </w:tc>
        <w:tc>
          <w:tcPr>
            <w:tcW w:w="360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5A80F2" w14:textId="77777777" w:rsidR="00A94190" w:rsidRPr="00B76E02" w:rsidRDefault="00507C6C" w:rsidP="00A94190">
            <w:pPr>
              <w:pStyle w:val="Header"/>
              <w:tabs>
                <w:tab w:val="clear" w:pos="4320"/>
                <w:tab w:val="clear" w:pos="8640"/>
              </w:tabs>
            </w:pPr>
            <w:r>
              <w:t>__</w:t>
            </w:r>
            <w:r w:rsidR="00A94190" w:rsidRPr="00B76E02">
              <w:t>3.  Black or African American</w:t>
            </w:r>
          </w:p>
        </w:tc>
        <w:tc>
          <w:tcPr>
            <w:tcW w:w="242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117598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ind w:left="1455"/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56D90C1A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ind w:left="1455"/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5FB23103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ind w:left="1455"/>
            </w:pPr>
          </w:p>
        </w:tc>
      </w:tr>
      <w:tr w:rsidR="00A94190" w:rsidRPr="00B76E02" w14:paraId="518AED4E" w14:textId="77777777" w:rsidTr="00A468E5">
        <w:trPr>
          <w:trHeight w:val="81"/>
        </w:trPr>
        <w:tc>
          <w:tcPr>
            <w:tcW w:w="1890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2B0BD27C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b/>
                <w:i/>
              </w:rPr>
            </w:pPr>
          </w:p>
        </w:tc>
        <w:tc>
          <w:tcPr>
            <w:tcW w:w="8967" w:type="dxa"/>
            <w:gridSpan w:val="7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7F96A6D3" w14:textId="77777777" w:rsidR="00A94190" w:rsidRPr="00B76E02" w:rsidRDefault="00507C6C" w:rsidP="00A94190">
            <w:pPr>
              <w:pStyle w:val="Header"/>
              <w:tabs>
                <w:tab w:val="clear" w:pos="4320"/>
                <w:tab w:val="clear" w:pos="8640"/>
              </w:tabs>
            </w:pPr>
            <w:r>
              <w:t>__</w:t>
            </w:r>
            <w:r w:rsidR="00A94190" w:rsidRPr="00B76E02">
              <w:t>4.  Native Hawaiian or Other Pacific Islander (please specif</w:t>
            </w:r>
            <w:r>
              <w:t>y):_____________________</w:t>
            </w:r>
          </w:p>
        </w:tc>
      </w:tr>
      <w:tr w:rsidR="00A94190" w:rsidRPr="00B76E02" w14:paraId="413A898D" w14:textId="77777777" w:rsidTr="00A468E5">
        <w:trPr>
          <w:trHeight w:val="81"/>
        </w:trPr>
        <w:tc>
          <w:tcPr>
            <w:tcW w:w="1890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59BE9E87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b/>
                <w:i/>
              </w:rPr>
            </w:pPr>
          </w:p>
        </w:tc>
        <w:tc>
          <w:tcPr>
            <w:tcW w:w="60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0D48F0B" w14:textId="77777777" w:rsidR="00A94190" w:rsidRDefault="00507C6C" w:rsidP="00A94190">
            <w:pPr>
              <w:pStyle w:val="Header"/>
              <w:tabs>
                <w:tab w:val="clear" w:pos="4320"/>
                <w:tab w:val="clear" w:pos="8640"/>
              </w:tabs>
            </w:pPr>
            <w:r>
              <w:t>__</w:t>
            </w:r>
            <w:r w:rsidR="00A94190" w:rsidRPr="00B76E02">
              <w:t>5.  White</w:t>
            </w:r>
          </w:p>
          <w:p w14:paraId="75803EFB" w14:textId="77777777" w:rsidR="00A94190" w:rsidRPr="0034697A" w:rsidRDefault="00A94190" w:rsidP="00A94190">
            <w:pPr>
              <w:pStyle w:val="Header"/>
              <w:tabs>
                <w:tab w:val="clear" w:pos="4320"/>
                <w:tab w:val="clear" w:pos="8640"/>
              </w:tabs>
              <w:rPr>
                <w:sz w:val="16"/>
                <w:szCs w:val="16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53FD26E8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ind w:left="1455"/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1CA8419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ind w:left="1455"/>
            </w:pPr>
          </w:p>
        </w:tc>
      </w:tr>
      <w:tr w:rsidR="00A94190" w:rsidRPr="00B76E02" w14:paraId="3F87833A" w14:textId="77777777" w:rsidTr="00A468E5">
        <w:trPr>
          <w:trHeight w:val="510"/>
        </w:trPr>
        <w:tc>
          <w:tcPr>
            <w:tcW w:w="10857" w:type="dxa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DBBB139" w14:textId="77777777" w:rsidR="00A94190" w:rsidRPr="00B76E02" w:rsidRDefault="00A94190" w:rsidP="00A94190">
            <w:pPr>
              <w:spacing w:after="120"/>
              <w:rPr>
                <w:b/>
              </w:rPr>
            </w:pPr>
            <w:r w:rsidRPr="00B76E02">
              <w:rPr>
                <w:b/>
              </w:rPr>
              <w:t>Eligibility Requirements:</w:t>
            </w:r>
          </w:p>
          <w:p w14:paraId="248AD118" w14:textId="77777777" w:rsidR="00A94190" w:rsidRDefault="00A94190" w:rsidP="00A94190">
            <w:r w:rsidRPr="00B76E02">
              <w:t xml:space="preserve">All applicants must be </w:t>
            </w:r>
            <w:r>
              <w:t xml:space="preserve">a </w:t>
            </w:r>
            <w:r w:rsidRPr="00B76E02">
              <w:t>U.S. citizen or legal resident of the U.S.</w:t>
            </w:r>
            <w:r>
              <w:t xml:space="preserve"> </w:t>
            </w:r>
          </w:p>
          <w:p w14:paraId="7C844315" w14:textId="77777777" w:rsidR="00A94190" w:rsidRDefault="00A94190" w:rsidP="00A94190"/>
          <w:p w14:paraId="790E73C3" w14:textId="77777777" w:rsidR="00A94190" w:rsidRDefault="00A94190" w:rsidP="00A94190">
            <w:r>
              <w:t xml:space="preserve">Eligible applicants </w:t>
            </w:r>
            <w:r w:rsidRPr="00AA1F6F">
              <w:t xml:space="preserve">must meet </w:t>
            </w:r>
            <w:r w:rsidRPr="00AA1F6F">
              <w:rPr>
                <w:b/>
              </w:rPr>
              <w:t>at least one</w:t>
            </w:r>
            <w:r w:rsidRPr="00AA1F6F">
              <w:t xml:space="preserve"> of the following criteria</w:t>
            </w:r>
            <w:r w:rsidR="00507C6C">
              <w:t xml:space="preserve"> (</w:t>
            </w:r>
            <w:r w:rsidR="00507C6C" w:rsidRPr="004577F5">
              <w:t>c</w:t>
            </w:r>
            <w:r w:rsidRPr="004577F5">
              <w:t xml:space="preserve">heck </w:t>
            </w:r>
            <w:r w:rsidRPr="004577F5">
              <w:rPr>
                <w:u w:val="single"/>
              </w:rPr>
              <w:t>all</w:t>
            </w:r>
            <w:r w:rsidRPr="004577F5">
              <w:t xml:space="preserve"> that apply</w:t>
            </w:r>
            <w:r w:rsidRPr="00AA1F6F">
              <w:t>):</w:t>
            </w:r>
            <w:r w:rsidRPr="00B76E02">
              <w:t xml:space="preserve">  </w:t>
            </w:r>
          </w:p>
          <w:p w14:paraId="3A7BF8DA" w14:textId="77777777" w:rsidR="00A94190" w:rsidRDefault="00A94190" w:rsidP="00A94190">
            <w:r>
              <w:rPr>
                <w:b/>
              </w:rPr>
              <w:t>___</w:t>
            </w:r>
            <w:r w:rsidRPr="00B76E02">
              <w:rPr>
                <w:b/>
              </w:rPr>
              <w:t>1)</w:t>
            </w:r>
            <w:r>
              <w:rPr>
                <w:b/>
              </w:rPr>
              <w:t xml:space="preserve"> </w:t>
            </w:r>
            <w:r w:rsidRPr="00B76E02">
              <w:t>be a student from an underrepresented community (African American, Native American /Alaska Native, Hispanic American, or Nat</w:t>
            </w:r>
            <w:r>
              <w:t>ive Hawaiian/Pacific Islander);</w:t>
            </w:r>
          </w:p>
          <w:p w14:paraId="41068429" w14:textId="77777777" w:rsidR="00A94190" w:rsidRDefault="00A94190" w:rsidP="00A94190">
            <w:r>
              <w:rPr>
                <w:b/>
              </w:rPr>
              <w:t>___</w:t>
            </w:r>
            <w:r w:rsidRPr="00B76E02">
              <w:rPr>
                <w:b/>
              </w:rPr>
              <w:t>2)</w:t>
            </w:r>
            <w:r w:rsidRPr="008C2B7B">
              <w:rPr>
                <w:b/>
              </w:rPr>
              <w:t xml:space="preserve"> </w:t>
            </w:r>
            <w:r w:rsidRPr="00B76E02">
              <w:t xml:space="preserve">be </w:t>
            </w:r>
            <w:r>
              <w:t xml:space="preserve">from a </w:t>
            </w:r>
            <w:r w:rsidRPr="00B76E02">
              <w:t>socioeconomically disadvantaged/low-income</w:t>
            </w:r>
            <w:r>
              <w:t xml:space="preserve"> background (e.g., participated in the National School Lunch Program); and/or</w:t>
            </w:r>
          </w:p>
          <w:p w14:paraId="3208DEE1" w14:textId="7E21E330" w:rsidR="00A94190" w:rsidRPr="00B76E02" w:rsidRDefault="00A94190" w:rsidP="00A94190">
            <w:r>
              <w:rPr>
                <w:b/>
              </w:rPr>
              <w:t>___</w:t>
            </w:r>
            <w:r w:rsidRPr="00B76E02">
              <w:rPr>
                <w:b/>
              </w:rPr>
              <w:t>3)</w:t>
            </w:r>
            <w:r w:rsidRPr="00B76E02">
              <w:t xml:space="preserve"> have neither </w:t>
            </w:r>
            <w:r w:rsidR="00126CCA">
              <w:t xml:space="preserve">of your </w:t>
            </w:r>
            <w:r w:rsidRPr="00B76E02">
              <w:t>parent</w:t>
            </w:r>
            <w:r w:rsidR="00126CCA">
              <w:t>s/</w:t>
            </w:r>
            <w:r>
              <w:t>guardian</w:t>
            </w:r>
            <w:r w:rsidR="00126CCA">
              <w:t>s</w:t>
            </w:r>
            <w:r w:rsidRPr="00B76E02">
              <w:t xml:space="preserve"> hold</w:t>
            </w:r>
            <w:r w:rsidR="00DE7993">
              <w:t>s</w:t>
            </w:r>
            <w:r w:rsidRPr="00B76E02">
              <w:t xml:space="preserve"> a degree from a four-year U.S. college</w:t>
            </w:r>
            <w:r>
              <w:t xml:space="preserve"> or university</w:t>
            </w:r>
            <w:r w:rsidRPr="00B76E02">
              <w:t xml:space="preserve">. </w:t>
            </w:r>
          </w:p>
          <w:p w14:paraId="195B2A3E" w14:textId="77777777" w:rsidR="00126CCA" w:rsidRDefault="00126CCA" w:rsidP="00A94190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16"/>
                <w:szCs w:val="16"/>
              </w:rPr>
            </w:pPr>
          </w:p>
          <w:p w14:paraId="14144ADC" w14:textId="77777777" w:rsidR="004A1BE1" w:rsidRPr="00B76E02" w:rsidRDefault="004A1BE1" w:rsidP="004A1BE1">
            <w:pPr>
              <w:widowControl w:val="0"/>
              <w:ind w:left="720" w:hanging="720"/>
            </w:pPr>
          </w:p>
          <w:p w14:paraId="69889650" w14:textId="77D5B2ED" w:rsidR="004A1BE1" w:rsidRDefault="004A1BE1" w:rsidP="007853B8">
            <w:pPr>
              <w:pStyle w:val="msobodytext4"/>
              <w:widowControl w:val="0"/>
              <w:spacing w:after="0" w:line="240" w:lineRule="auto"/>
              <w:rPr>
                <w:rFonts w:ascii="Times New Roman" w:hAnsi="Times New Roman"/>
                <w:i w:val="0"/>
                <w:iCs w:val="0"/>
                <w:color w:val="auto"/>
                <w:kern w:val="0"/>
                <w:sz w:val="24"/>
                <w:szCs w:val="24"/>
              </w:rPr>
            </w:pPr>
            <w:r w:rsidRPr="00B76E02">
              <w:rPr>
                <w:rFonts w:ascii="Times New Roman" w:hAnsi="Times New Roman"/>
                <w:b/>
                <w:i w:val="0"/>
                <w:iCs w:val="0"/>
                <w:color w:val="auto"/>
                <w:kern w:val="0"/>
                <w:sz w:val="24"/>
                <w:szCs w:val="24"/>
              </w:rPr>
              <w:t>Creating Scientists to Address Cancer Disparities Program</w:t>
            </w:r>
            <w:r>
              <w:rPr>
                <w:rFonts w:ascii="Times New Roman" w:hAnsi="Times New Roman"/>
                <w:b/>
                <w:i w:val="0"/>
                <w:iCs w:val="0"/>
                <w:color w:val="auto"/>
                <w:kern w:val="0"/>
                <w:sz w:val="24"/>
                <w:szCs w:val="24"/>
              </w:rPr>
              <w:t xml:space="preserve"> (CSP)</w:t>
            </w:r>
            <w:r w:rsidRPr="00B76E02">
              <w:rPr>
                <w:rFonts w:ascii="Times New Roman" w:hAnsi="Times New Roman"/>
                <w:b/>
                <w:i w:val="0"/>
                <w:iCs w:val="0"/>
                <w:color w:val="auto"/>
                <w:kern w:val="0"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i w:val="0"/>
                <w:iCs w:val="0"/>
                <w:color w:val="auto"/>
                <w:kern w:val="0"/>
                <w:sz w:val="24"/>
                <w:szCs w:val="24"/>
              </w:rPr>
              <w:t xml:space="preserve"> This program supports students </w:t>
            </w:r>
            <w:r w:rsidRPr="00B76E02">
              <w:rPr>
                <w:rFonts w:ascii="Times New Roman" w:hAnsi="Times New Roman"/>
                <w:i w:val="0"/>
                <w:iCs w:val="0"/>
                <w:color w:val="auto"/>
                <w:kern w:val="0"/>
                <w:sz w:val="24"/>
                <w:szCs w:val="24"/>
              </w:rPr>
              <w:t>who have a declared interest in the biomedical or behavioral sciences</w:t>
            </w:r>
            <w:r>
              <w:rPr>
                <w:rFonts w:ascii="Times New Roman" w:hAnsi="Times New Roman"/>
                <w:i w:val="0"/>
                <w:iCs w:val="0"/>
                <w:color w:val="auto"/>
                <w:kern w:val="0"/>
                <w:sz w:val="24"/>
                <w:szCs w:val="24"/>
              </w:rPr>
              <w:t xml:space="preserve"> and have</w:t>
            </w:r>
            <w:r w:rsidRPr="00B76E02">
              <w:rPr>
                <w:rFonts w:ascii="Times New Roman" w:hAnsi="Times New Roman"/>
                <w:i w:val="0"/>
                <w:iCs w:val="0"/>
                <w:color w:val="auto"/>
                <w:kern w:val="0"/>
                <w:sz w:val="24"/>
                <w:szCs w:val="24"/>
                <w:u w:val="single"/>
              </w:rPr>
              <w:t xml:space="preserve"> accepted the invitation to transfer to</w:t>
            </w:r>
            <w:r w:rsidRPr="004A1BE1">
              <w:rPr>
                <w:rFonts w:ascii="Times New Roman" w:hAnsi="Times New Roman"/>
                <w:i w:val="0"/>
                <w:iCs w:val="0"/>
                <w:color w:val="auto"/>
                <w:kern w:val="0"/>
                <w:sz w:val="24"/>
                <w:szCs w:val="24"/>
              </w:rPr>
              <w:t xml:space="preserve"> </w:t>
            </w:r>
            <w:r w:rsidRPr="001C74BD">
              <w:rPr>
                <w:rFonts w:ascii="Times New Roman" w:hAnsi="Times New Roman"/>
                <w:i w:val="0"/>
                <w:iCs w:val="0"/>
                <w:color w:val="auto"/>
                <w:kern w:val="0"/>
                <w:sz w:val="24"/>
                <w:szCs w:val="24"/>
              </w:rPr>
              <w:t>(</w:t>
            </w:r>
            <w:r w:rsidRPr="001C74BD">
              <w:rPr>
                <w:rFonts w:ascii="Times New Roman" w:hAnsi="Times New Roman"/>
                <w:iCs w:val="0"/>
                <w:color w:val="auto"/>
                <w:kern w:val="0"/>
                <w:sz w:val="24"/>
                <w:szCs w:val="24"/>
              </w:rPr>
              <w:t>please select one below</w:t>
            </w:r>
            <w:r w:rsidRPr="001C74BD">
              <w:rPr>
                <w:rFonts w:ascii="Times New Roman" w:hAnsi="Times New Roman"/>
                <w:i w:val="0"/>
                <w:iCs w:val="0"/>
                <w:color w:val="auto"/>
                <w:kern w:val="0"/>
                <w:sz w:val="24"/>
                <w:szCs w:val="24"/>
              </w:rPr>
              <w:t>):</w:t>
            </w:r>
          </w:p>
          <w:p w14:paraId="37FB6456" w14:textId="77777777" w:rsidR="004A1BE1" w:rsidRPr="00635182" w:rsidRDefault="004A1BE1" w:rsidP="004A1BE1">
            <w:pPr>
              <w:pStyle w:val="msobodytext4"/>
              <w:widowControl w:val="0"/>
              <w:spacing w:after="0" w:line="240" w:lineRule="auto"/>
              <w:ind w:left="720" w:hanging="720"/>
              <w:rPr>
                <w:rFonts w:ascii="Times New Roman" w:hAnsi="Times New Roman"/>
                <w:i w:val="0"/>
                <w:iCs w:val="0"/>
                <w:color w:val="auto"/>
                <w:kern w:val="0"/>
                <w:sz w:val="10"/>
                <w:szCs w:val="10"/>
              </w:rPr>
            </w:pPr>
          </w:p>
          <w:p w14:paraId="424518F3" w14:textId="77777777" w:rsidR="004A1BE1" w:rsidRPr="00635182" w:rsidRDefault="004A1BE1" w:rsidP="004A1BE1">
            <w:pPr>
              <w:pStyle w:val="msobodytext4"/>
              <w:widowControl w:val="0"/>
              <w:spacing w:after="0" w:line="240" w:lineRule="auto"/>
              <w:ind w:left="2109" w:hanging="720"/>
              <w:rPr>
                <w:rFonts w:ascii="Times New Roman" w:hAnsi="Times New Roman"/>
                <w:i w:val="0"/>
                <w:sz w:val="24"/>
                <w:szCs w:val="24"/>
              </w:rPr>
            </w:pPr>
            <w:r w:rsidRPr="00B76E02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30"/>
                    <w:default w:val="0"/>
                  </w:checkBox>
                </w:ffData>
              </w:fldChar>
            </w:r>
            <w:r w:rsidRPr="00B76E02">
              <w:rPr>
                <w:rFonts w:ascii="Times New Roman" w:hAnsi="Times New Roman"/>
                <w:b/>
                <w:sz w:val="24"/>
                <w:szCs w:val="24"/>
              </w:rPr>
              <w:instrText xml:space="preserve"> FORMCHECKBOX </w:instrText>
            </w:r>
            <w:r w:rsidR="00755E83">
              <w:rPr>
                <w:rFonts w:ascii="Times New Roman" w:hAnsi="Times New Roman"/>
                <w:b/>
                <w:sz w:val="24"/>
                <w:szCs w:val="24"/>
              </w:rPr>
            </w:r>
            <w:r w:rsidR="00755E83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Pr="00B76E02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 w:val="0"/>
                <w:sz w:val="24"/>
                <w:szCs w:val="24"/>
              </w:rPr>
              <w:t>Univer</w:t>
            </w:r>
            <w:r w:rsidRPr="00635182">
              <w:rPr>
                <w:rFonts w:ascii="Times New Roman" w:hAnsi="Times New Roman"/>
                <w:i w:val="0"/>
                <w:sz w:val="24"/>
                <w:szCs w:val="24"/>
              </w:rPr>
              <w:t>s</w:t>
            </w:r>
            <w:r>
              <w:rPr>
                <w:rFonts w:ascii="Times New Roman" w:hAnsi="Times New Roman"/>
                <w:i w:val="0"/>
                <w:sz w:val="24"/>
                <w:szCs w:val="24"/>
              </w:rPr>
              <w:t>i</w:t>
            </w:r>
            <w:r w:rsidRPr="00635182">
              <w:rPr>
                <w:rFonts w:ascii="Times New Roman" w:hAnsi="Times New Roman"/>
                <w:i w:val="0"/>
                <w:sz w:val="24"/>
                <w:szCs w:val="24"/>
              </w:rPr>
              <w:t>ty of California, San Diego</w:t>
            </w:r>
          </w:p>
          <w:p w14:paraId="6FDAF6B8" w14:textId="77777777" w:rsidR="004A1BE1" w:rsidRPr="00635182" w:rsidRDefault="004A1BE1" w:rsidP="004A1BE1">
            <w:pPr>
              <w:pStyle w:val="msobodytext4"/>
              <w:widowControl w:val="0"/>
              <w:spacing w:after="0" w:line="240" w:lineRule="auto"/>
              <w:ind w:left="720" w:hanging="720"/>
              <w:rPr>
                <w:rFonts w:ascii="Times New Roman" w:hAnsi="Times New Roman"/>
                <w:b/>
                <w:sz w:val="10"/>
                <w:szCs w:val="10"/>
              </w:rPr>
            </w:pPr>
          </w:p>
          <w:p w14:paraId="3E37E5E2" w14:textId="77777777" w:rsidR="004A1BE1" w:rsidRDefault="004A1BE1" w:rsidP="004A1BE1">
            <w:pPr>
              <w:pStyle w:val="msobodytext4"/>
              <w:widowControl w:val="0"/>
              <w:spacing w:after="0" w:line="240" w:lineRule="auto"/>
              <w:ind w:left="2109" w:hanging="720"/>
              <w:rPr>
                <w:rFonts w:ascii="Times New Roman" w:hAnsi="Times New Roman"/>
                <w:i w:val="0"/>
                <w:sz w:val="24"/>
                <w:szCs w:val="24"/>
              </w:rPr>
            </w:pPr>
            <w:r w:rsidRPr="00B76E02">
              <w:rPr>
                <w:rFonts w:ascii="Times New Roman" w:hAnsi="Times New Roman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30"/>
                    <w:default w:val="0"/>
                  </w:checkBox>
                </w:ffData>
              </w:fldChar>
            </w:r>
            <w:r w:rsidRPr="00B76E02">
              <w:rPr>
                <w:rFonts w:ascii="Times New Roman" w:hAnsi="Times New Roman"/>
                <w:b/>
                <w:sz w:val="24"/>
                <w:szCs w:val="24"/>
              </w:rPr>
              <w:instrText xml:space="preserve"> FORMCHECKBOX </w:instrText>
            </w:r>
            <w:r w:rsidR="00755E83">
              <w:rPr>
                <w:rFonts w:ascii="Times New Roman" w:hAnsi="Times New Roman"/>
                <w:b/>
                <w:sz w:val="24"/>
                <w:szCs w:val="24"/>
              </w:rPr>
            </w:r>
            <w:r w:rsidR="00755E83">
              <w:rPr>
                <w:rFonts w:ascii="Times New Roman" w:hAnsi="Times New Roman"/>
                <w:b/>
                <w:sz w:val="24"/>
                <w:szCs w:val="24"/>
              </w:rPr>
              <w:fldChar w:fldCharType="separate"/>
            </w:r>
            <w:r w:rsidRPr="00B76E02">
              <w:rPr>
                <w:rFonts w:ascii="Times New Roman" w:hAnsi="Times New Roman"/>
                <w:b/>
                <w:sz w:val="24"/>
                <w:szCs w:val="24"/>
              </w:rPr>
              <w:fldChar w:fldCharType="end"/>
            </w:r>
            <w:r w:rsidRPr="00635182">
              <w:rPr>
                <w:rFonts w:ascii="Times New Roman" w:hAnsi="Times New Roman"/>
                <w:i w:val="0"/>
                <w:sz w:val="24"/>
                <w:szCs w:val="24"/>
              </w:rPr>
              <w:t xml:space="preserve"> San Diego State University</w:t>
            </w:r>
          </w:p>
          <w:p w14:paraId="61AC2C3B" w14:textId="77777777" w:rsidR="00A94190" w:rsidRDefault="00A94190" w:rsidP="00A94190">
            <w:pPr>
              <w:pStyle w:val="msobodytext4"/>
              <w:widowControl w:val="0"/>
              <w:spacing w:after="0" w:line="240" w:lineRule="auto"/>
            </w:pPr>
          </w:p>
          <w:p w14:paraId="2529D0A4" w14:textId="77777777" w:rsidR="00A94190" w:rsidRPr="00C47344" w:rsidRDefault="00A94190" w:rsidP="00A94190">
            <w:pPr>
              <w:pStyle w:val="msobodytext4"/>
              <w:widowControl w:val="0"/>
              <w:spacing w:after="0" w:line="240" w:lineRule="auto"/>
              <w:rPr>
                <w:rFonts w:ascii="Times New Roman" w:hAnsi="Times New Roman"/>
                <w:i w:val="0"/>
                <w:sz w:val="24"/>
                <w:szCs w:val="24"/>
              </w:rPr>
            </w:pPr>
            <w:r w:rsidRPr="00C47344">
              <w:rPr>
                <w:rFonts w:ascii="Times New Roman" w:hAnsi="Times New Roman"/>
                <w:i w:val="0"/>
                <w:sz w:val="24"/>
                <w:szCs w:val="24"/>
              </w:rPr>
              <w:t xml:space="preserve">Will you be at least 18 years old by the first day of the program? ___Yes   ___No.  If no, you are </w:t>
            </w:r>
            <w:r w:rsidRPr="004F6DBA">
              <w:rPr>
                <w:rFonts w:ascii="Times New Roman" w:hAnsi="Times New Roman"/>
                <w:i w:val="0"/>
                <w:sz w:val="24"/>
                <w:szCs w:val="24"/>
              </w:rPr>
              <w:t>still</w:t>
            </w:r>
            <w:r w:rsidRPr="00C47344">
              <w:rPr>
                <w:rFonts w:ascii="Times New Roman" w:hAnsi="Times New Roman"/>
                <w:i w:val="0"/>
                <w:sz w:val="24"/>
                <w:szCs w:val="24"/>
              </w:rPr>
              <w:t xml:space="preserve"> eligible.  We just need to </w:t>
            </w:r>
            <w:r>
              <w:rPr>
                <w:rFonts w:ascii="Times New Roman" w:hAnsi="Times New Roman"/>
                <w:i w:val="0"/>
                <w:sz w:val="24"/>
                <w:szCs w:val="24"/>
              </w:rPr>
              <w:t xml:space="preserve">also </w:t>
            </w:r>
            <w:r w:rsidRPr="00C47344">
              <w:rPr>
                <w:rFonts w:ascii="Times New Roman" w:hAnsi="Times New Roman"/>
                <w:i w:val="0"/>
                <w:sz w:val="24"/>
                <w:szCs w:val="24"/>
              </w:rPr>
              <w:t>get your parent’s/guardian’s consent</w:t>
            </w:r>
            <w:r>
              <w:rPr>
                <w:rFonts w:ascii="Times New Roman" w:hAnsi="Times New Roman"/>
                <w:i w:val="0"/>
                <w:sz w:val="24"/>
                <w:szCs w:val="24"/>
              </w:rPr>
              <w:t xml:space="preserve"> for your participation in the program</w:t>
            </w:r>
            <w:r w:rsidRPr="00C47344">
              <w:rPr>
                <w:rFonts w:ascii="Times New Roman" w:hAnsi="Times New Roman"/>
                <w:i w:val="0"/>
                <w:sz w:val="24"/>
                <w:szCs w:val="24"/>
              </w:rPr>
              <w:t>.</w:t>
            </w:r>
          </w:p>
          <w:p w14:paraId="5035EB0F" w14:textId="77777777" w:rsidR="00A94190" w:rsidRPr="00B76E02" w:rsidRDefault="00A94190" w:rsidP="00A94190">
            <w:pPr>
              <w:pStyle w:val="msobodytext4"/>
              <w:widowControl w:val="0"/>
              <w:spacing w:after="0" w:line="240" w:lineRule="auto"/>
              <w:ind w:left="720" w:hanging="720"/>
              <w:rPr>
                <w:rFonts w:ascii="Times New Roman" w:hAnsi="Times New Roman"/>
                <w:i w:val="0"/>
                <w:iCs w:val="0"/>
                <w:color w:val="auto"/>
                <w:kern w:val="0"/>
                <w:sz w:val="24"/>
                <w:szCs w:val="24"/>
              </w:rPr>
            </w:pPr>
          </w:p>
        </w:tc>
      </w:tr>
      <w:tr w:rsidR="00A94190" w:rsidRPr="00B76E02" w14:paraId="39911540" w14:textId="77777777" w:rsidTr="00A468E5">
        <w:trPr>
          <w:trHeight w:val="2940"/>
        </w:trPr>
        <w:tc>
          <w:tcPr>
            <w:tcW w:w="5490" w:type="dxa"/>
            <w:gridSpan w:val="3"/>
            <w:tcBorders>
              <w:top w:val="double" w:sz="4" w:space="0" w:color="auto"/>
            </w:tcBorders>
          </w:tcPr>
          <w:p w14:paraId="4CC22DAC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spacing w:before="120"/>
              <w:rPr>
                <w:b/>
              </w:rPr>
            </w:pPr>
            <w:r w:rsidRPr="00B76E02">
              <w:rPr>
                <w:b/>
              </w:rPr>
              <w:lastRenderedPageBreak/>
              <w:t>CURRENT MAILING ADDRESS:</w:t>
            </w:r>
          </w:p>
          <w:p w14:paraId="505F0503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4932"/>
              </w:tabs>
              <w:spacing w:before="120"/>
            </w:pPr>
            <w:r w:rsidRPr="00B76E02">
              <w:t xml:space="preserve">Address: </w:t>
            </w:r>
            <w:r w:rsidRPr="00B76E02">
              <w:rPr>
                <w:u w:val="single"/>
              </w:rPr>
              <w:tab/>
            </w:r>
          </w:p>
          <w:p w14:paraId="685022A6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4932"/>
              </w:tabs>
              <w:spacing w:before="120"/>
              <w:rPr>
                <w:u w:val="single"/>
              </w:rPr>
            </w:pPr>
            <w:r w:rsidRPr="00B76E02">
              <w:rPr>
                <w:u w:val="single"/>
              </w:rPr>
              <w:tab/>
            </w:r>
          </w:p>
          <w:p w14:paraId="654E1CFC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1620"/>
                <w:tab w:val="left" w:pos="2160"/>
                <w:tab w:val="left" w:pos="2880"/>
                <w:tab w:val="left" w:pos="4932"/>
              </w:tabs>
              <w:spacing w:before="120"/>
              <w:rPr>
                <w:u w:val="single"/>
              </w:rPr>
            </w:pPr>
            <w:r w:rsidRPr="00B76E02">
              <w:t>Cell phone #:</w:t>
            </w:r>
            <w:r w:rsidRPr="00B76E02">
              <w:rPr>
                <w:b/>
              </w:rPr>
              <w:tab/>
            </w:r>
            <w:r w:rsidRPr="00B76E02">
              <w:t>(</w:t>
            </w:r>
            <w:r>
              <w:t xml:space="preserve">  </w:t>
            </w:r>
            <w:r w:rsidRPr="00B76E02">
              <w:tab/>
              <w:t xml:space="preserve">) </w:t>
            </w:r>
            <w:r w:rsidRPr="00B76E02">
              <w:rPr>
                <w:u w:val="single"/>
              </w:rPr>
              <w:tab/>
            </w:r>
            <w:r w:rsidRPr="00B76E02">
              <w:t xml:space="preserve"> - </w:t>
            </w:r>
            <w:r w:rsidRPr="00B76E02">
              <w:rPr>
                <w:u w:val="single"/>
              </w:rPr>
              <w:tab/>
            </w:r>
          </w:p>
          <w:p w14:paraId="00BAD1DB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1620"/>
                <w:tab w:val="left" w:pos="2160"/>
                <w:tab w:val="left" w:pos="2880"/>
                <w:tab w:val="left" w:pos="4932"/>
              </w:tabs>
              <w:spacing w:before="120"/>
            </w:pPr>
            <w:r w:rsidRPr="00B76E02">
              <w:t xml:space="preserve">Alternate #: </w:t>
            </w:r>
            <w:r w:rsidRPr="00B76E02">
              <w:rPr>
                <w:b/>
              </w:rPr>
              <w:tab/>
            </w:r>
            <w:r w:rsidRPr="00B76E02">
              <w:t>(</w:t>
            </w:r>
            <w:r w:rsidRPr="00B76E02">
              <w:tab/>
              <w:t xml:space="preserve">) </w:t>
            </w:r>
            <w:r w:rsidRPr="00B76E02">
              <w:rPr>
                <w:u w:val="single"/>
              </w:rPr>
              <w:tab/>
            </w:r>
            <w:r w:rsidRPr="00B76E02">
              <w:t xml:space="preserve"> - </w:t>
            </w:r>
            <w:r w:rsidRPr="00B76E02">
              <w:rPr>
                <w:u w:val="single"/>
              </w:rPr>
              <w:tab/>
            </w:r>
          </w:p>
          <w:p w14:paraId="1A117E07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4932"/>
              </w:tabs>
              <w:spacing w:before="120"/>
            </w:pPr>
            <w:r w:rsidRPr="00B76E02">
              <w:t xml:space="preserve">E-mail address 1: </w:t>
            </w:r>
            <w:r w:rsidRPr="00B76E02">
              <w:rPr>
                <w:u w:val="single"/>
              </w:rPr>
              <w:tab/>
            </w:r>
          </w:p>
          <w:p w14:paraId="2C1C8040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4932"/>
              </w:tabs>
              <w:spacing w:before="120"/>
            </w:pPr>
            <w:r w:rsidRPr="00B76E02">
              <w:t xml:space="preserve">E-mail address 2: </w:t>
            </w:r>
            <w:r w:rsidRPr="00B76E02">
              <w:rPr>
                <w:u w:val="single"/>
              </w:rPr>
              <w:tab/>
            </w:r>
          </w:p>
        </w:tc>
        <w:tc>
          <w:tcPr>
            <w:tcW w:w="5367" w:type="dxa"/>
            <w:gridSpan w:val="5"/>
            <w:tcBorders>
              <w:top w:val="double" w:sz="4" w:space="0" w:color="auto"/>
              <w:bottom w:val="single" w:sz="4" w:space="0" w:color="auto"/>
            </w:tcBorders>
          </w:tcPr>
          <w:p w14:paraId="5C70F4F2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</w:tabs>
              <w:spacing w:before="120"/>
              <w:rPr>
                <w:b/>
              </w:rPr>
            </w:pPr>
            <w:r w:rsidRPr="00B76E02">
              <w:rPr>
                <w:b/>
              </w:rPr>
              <w:t>PARENT/GUARDIAN</w:t>
            </w:r>
            <w:r>
              <w:rPr>
                <w:b/>
              </w:rPr>
              <w:t xml:space="preserve"> Contact Information</w:t>
            </w:r>
            <w:r w:rsidRPr="00B76E02">
              <w:rPr>
                <w:b/>
              </w:rPr>
              <w:t>:</w:t>
            </w:r>
          </w:p>
          <w:p w14:paraId="7471DA5D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4932"/>
              </w:tabs>
              <w:spacing w:before="120"/>
            </w:pPr>
            <w:r w:rsidRPr="00B76E02">
              <w:t>Name:  __________________________</w:t>
            </w:r>
            <w:r>
              <w:t>__</w:t>
            </w:r>
            <w:r w:rsidRPr="00B76E02">
              <w:t>________</w:t>
            </w:r>
          </w:p>
          <w:p w14:paraId="4ED32043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4952"/>
              </w:tabs>
              <w:spacing w:before="120"/>
            </w:pPr>
            <w:r w:rsidRPr="00B76E02">
              <w:t xml:space="preserve">Address: </w:t>
            </w:r>
            <w:r w:rsidRPr="00B76E02">
              <w:rPr>
                <w:u w:val="single"/>
              </w:rPr>
              <w:tab/>
            </w:r>
          </w:p>
          <w:p w14:paraId="14899B8F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4952"/>
              </w:tabs>
              <w:spacing w:before="120"/>
              <w:rPr>
                <w:u w:val="single"/>
              </w:rPr>
            </w:pPr>
            <w:r w:rsidRPr="00B76E02">
              <w:rPr>
                <w:u w:val="single"/>
              </w:rPr>
              <w:tab/>
            </w:r>
          </w:p>
          <w:p w14:paraId="7E218208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1620"/>
                <w:tab w:val="left" w:pos="2160"/>
                <w:tab w:val="left" w:pos="2880"/>
                <w:tab w:val="left" w:pos="4952"/>
              </w:tabs>
              <w:spacing w:before="120"/>
              <w:rPr>
                <w:u w:val="single"/>
              </w:rPr>
            </w:pPr>
            <w:r w:rsidRPr="00B76E02">
              <w:t>Cell phone #:</w:t>
            </w:r>
            <w:r w:rsidRPr="00B76E02">
              <w:rPr>
                <w:b/>
              </w:rPr>
              <w:tab/>
            </w:r>
            <w:r w:rsidRPr="00B76E02">
              <w:t>(</w:t>
            </w:r>
            <w:r w:rsidRPr="00B76E02">
              <w:tab/>
              <w:t xml:space="preserve">) </w:t>
            </w:r>
            <w:r w:rsidRPr="00B76E02">
              <w:rPr>
                <w:u w:val="single"/>
              </w:rPr>
              <w:tab/>
            </w:r>
            <w:r w:rsidRPr="00B76E02">
              <w:t xml:space="preserve"> - </w:t>
            </w:r>
            <w:r w:rsidRPr="00B76E02">
              <w:rPr>
                <w:u w:val="single"/>
              </w:rPr>
              <w:tab/>
            </w:r>
          </w:p>
          <w:p w14:paraId="668658E0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1620"/>
                <w:tab w:val="left" w:pos="2160"/>
                <w:tab w:val="left" w:pos="2880"/>
                <w:tab w:val="left" w:pos="4952"/>
              </w:tabs>
              <w:spacing w:before="120"/>
            </w:pPr>
            <w:r w:rsidRPr="00B76E02">
              <w:t xml:space="preserve">Alternate #: </w:t>
            </w:r>
            <w:r w:rsidRPr="00B76E02">
              <w:rPr>
                <w:b/>
              </w:rPr>
              <w:tab/>
            </w:r>
            <w:r w:rsidRPr="00B76E02">
              <w:t>(</w:t>
            </w:r>
            <w:r w:rsidRPr="00B76E02">
              <w:tab/>
              <w:t xml:space="preserve">) </w:t>
            </w:r>
            <w:r w:rsidRPr="00B76E02">
              <w:rPr>
                <w:u w:val="single"/>
              </w:rPr>
              <w:tab/>
            </w:r>
            <w:r w:rsidRPr="00B76E02">
              <w:t xml:space="preserve"> - </w:t>
            </w:r>
            <w:r w:rsidRPr="00B76E02">
              <w:rPr>
                <w:u w:val="single"/>
              </w:rPr>
              <w:tab/>
            </w:r>
          </w:p>
          <w:p w14:paraId="4B0C7FD6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4952"/>
              </w:tabs>
              <w:spacing w:before="120"/>
            </w:pPr>
            <w:r w:rsidRPr="00B76E02">
              <w:t xml:space="preserve">E-mail address: </w:t>
            </w:r>
            <w:r w:rsidRPr="00B76E02">
              <w:rPr>
                <w:u w:val="single"/>
              </w:rPr>
              <w:tab/>
            </w:r>
          </w:p>
        </w:tc>
      </w:tr>
      <w:tr w:rsidR="00A94190" w:rsidRPr="00B76E02" w14:paraId="46991623" w14:textId="77777777" w:rsidTr="00A468E5">
        <w:trPr>
          <w:trHeight w:val="1880"/>
        </w:trPr>
        <w:tc>
          <w:tcPr>
            <w:tcW w:w="10857" w:type="dxa"/>
            <w:gridSpan w:val="8"/>
            <w:tcBorders>
              <w:bottom w:val="single" w:sz="4" w:space="0" w:color="auto"/>
            </w:tcBorders>
          </w:tcPr>
          <w:p w14:paraId="0DE9104B" w14:textId="77777777" w:rsidR="00A94190" w:rsidRDefault="00A94190" w:rsidP="00A94190">
            <w:r>
              <w:t xml:space="preserve">For all of your </w:t>
            </w:r>
            <w:r w:rsidRPr="00E72245">
              <w:rPr>
                <w:b/>
              </w:rPr>
              <w:t>parents or guardians</w:t>
            </w:r>
            <w:r>
              <w:t xml:space="preserve"> (up to four), please complete the following educational questions:</w:t>
            </w:r>
          </w:p>
          <w:p w14:paraId="4122D122" w14:textId="77777777" w:rsidR="00A94190" w:rsidRDefault="00A94190" w:rsidP="00A94190"/>
          <w:p w14:paraId="6FBDCE8E" w14:textId="77777777" w:rsidR="00A94190" w:rsidRDefault="00A94190" w:rsidP="00A94190">
            <w:r>
              <w:t>Did parent or guardian #1 g</w:t>
            </w:r>
            <w:r w:rsidRPr="00B76E02">
              <w:t>raduate from a four-year U.S. college?</w:t>
            </w:r>
            <w:r>
              <w:t xml:space="preserve">  </w:t>
            </w:r>
            <w:r w:rsidRPr="00B76E02">
              <w:t xml:space="preserve">(circle one) </w:t>
            </w:r>
            <w:r>
              <w:t xml:space="preserve">No or Yes  </w:t>
            </w:r>
          </w:p>
          <w:p w14:paraId="5FAA092E" w14:textId="77777777" w:rsidR="00A94190" w:rsidRPr="00B76E02" w:rsidRDefault="00A94190" w:rsidP="00A94190">
            <w:r w:rsidRPr="00B76E02">
              <w:t xml:space="preserve">If yes, </w:t>
            </w:r>
            <w:r>
              <w:t xml:space="preserve">which </w:t>
            </w:r>
            <w:r w:rsidRPr="00B76E02">
              <w:t>college</w:t>
            </w:r>
            <w:r>
              <w:t xml:space="preserve">? </w:t>
            </w:r>
            <w:r w:rsidRPr="00B76E02">
              <w:t>_______________________</w:t>
            </w:r>
            <w:r>
              <w:t>_____</w:t>
            </w:r>
            <w:r w:rsidRPr="00B76E02">
              <w:t>___</w:t>
            </w:r>
            <w:r>
              <w:t xml:space="preserve">  </w:t>
            </w:r>
            <w:r w:rsidRPr="00B76E02">
              <w:t>Degree(s) received: ______________</w:t>
            </w:r>
            <w:r>
              <w:t>__</w:t>
            </w:r>
            <w:r w:rsidRPr="00B76E02">
              <w:t xml:space="preserve"> </w:t>
            </w:r>
          </w:p>
          <w:p w14:paraId="192F239F" w14:textId="77777777" w:rsidR="00A94190" w:rsidRDefault="00A94190" w:rsidP="00A94190">
            <w:r w:rsidRPr="00B76E02">
              <w:br/>
            </w:r>
            <w:r>
              <w:t>Did parent or guardian #2 g</w:t>
            </w:r>
            <w:r w:rsidRPr="00B76E02">
              <w:t>raduate from a four-year U.S. college?</w:t>
            </w:r>
            <w:r>
              <w:t xml:space="preserve">  </w:t>
            </w:r>
            <w:r w:rsidRPr="00B76E02">
              <w:t xml:space="preserve">(circle one) </w:t>
            </w:r>
            <w:r>
              <w:t>No or Yes</w:t>
            </w:r>
          </w:p>
          <w:p w14:paraId="4076528B" w14:textId="77777777" w:rsidR="00A94190" w:rsidRPr="00B76E02" w:rsidRDefault="00A94190" w:rsidP="00A94190">
            <w:r w:rsidRPr="00B76E02">
              <w:t xml:space="preserve">If yes, </w:t>
            </w:r>
            <w:r>
              <w:t xml:space="preserve">which </w:t>
            </w:r>
            <w:r w:rsidRPr="00B76E02">
              <w:t>college</w:t>
            </w:r>
            <w:r>
              <w:t xml:space="preserve">? </w:t>
            </w:r>
            <w:r w:rsidRPr="00B76E02">
              <w:t>_______________________</w:t>
            </w:r>
            <w:r>
              <w:t>_____</w:t>
            </w:r>
            <w:r w:rsidRPr="00B76E02">
              <w:t>___</w:t>
            </w:r>
            <w:r>
              <w:t xml:space="preserve">  </w:t>
            </w:r>
            <w:r w:rsidRPr="00B76E02">
              <w:t>Degree(s) received: ______________</w:t>
            </w:r>
            <w:r>
              <w:t>__</w:t>
            </w:r>
            <w:r w:rsidRPr="00B76E02">
              <w:t xml:space="preserve"> </w:t>
            </w:r>
          </w:p>
          <w:p w14:paraId="164978CA" w14:textId="77777777" w:rsidR="00A94190" w:rsidRDefault="00A94190" w:rsidP="00A94190">
            <w:r w:rsidRPr="00B76E02">
              <w:br/>
            </w:r>
            <w:r>
              <w:t>Did parent or guardian #3 g</w:t>
            </w:r>
            <w:r w:rsidRPr="00B76E02">
              <w:t>raduate from a four-year U.S. college?</w:t>
            </w:r>
            <w:r>
              <w:t xml:space="preserve">  </w:t>
            </w:r>
            <w:r w:rsidRPr="00B76E02">
              <w:t xml:space="preserve">(circle one) </w:t>
            </w:r>
            <w:r>
              <w:t>No or Yes</w:t>
            </w:r>
          </w:p>
          <w:p w14:paraId="1BAB8C24" w14:textId="77777777" w:rsidR="00A94190" w:rsidRPr="00B76E02" w:rsidRDefault="00A94190" w:rsidP="00A94190">
            <w:r w:rsidRPr="00B76E02">
              <w:t xml:space="preserve">If yes, </w:t>
            </w:r>
            <w:r>
              <w:t xml:space="preserve">which </w:t>
            </w:r>
            <w:r w:rsidRPr="00B76E02">
              <w:t>college</w:t>
            </w:r>
            <w:r>
              <w:t xml:space="preserve">? </w:t>
            </w:r>
            <w:r w:rsidRPr="00B76E02">
              <w:t>_______________________</w:t>
            </w:r>
            <w:r>
              <w:t>_____</w:t>
            </w:r>
            <w:r w:rsidRPr="00B76E02">
              <w:t>___</w:t>
            </w:r>
            <w:r>
              <w:t xml:space="preserve">  </w:t>
            </w:r>
            <w:r w:rsidRPr="00B76E02">
              <w:t>Degree(s) received: ______________</w:t>
            </w:r>
            <w:r>
              <w:t>__</w:t>
            </w:r>
            <w:r w:rsidRPr="00B76E02">
              <w:t xml:space="preserve"> </w:t>
            </w:r>
          </w:p>
          <w:p w14:paraId="1F2C01BE" w14:textId="77777777" w:rsidR="00A94190" w:rsidRDefault="00A94190" w:rsidP="00A94190">
            <w:r w:rsidRPr="00B76E02">
              <w:br/>
            </w:r>
            <w:r>
              <w:t>Did parent or guardian #4 g</w:t>
            </w:r>
            <w:r w:rsidRPr="00B76E02">
              <w:t>raduate from a four-year U.S. college?</w:t>
            </w:r>
            <w:r>
              <w:t xml:space="preserve">  </w:t>
            </w:r>
            <w:r w:rsidRPr="00B76E02">
              <w:t xml:space="preserve">(circle one) </w:t>
            </w:r>
            <w:r>
              <w:t>No or Yes</w:t>
            </w:r>
          </w:p>
          <w:p w14:paraId="764BA67E" w14:textId="77777777" w:rsidR="00A94190" w:rsidRDefault="00A94190" w:rsidP="00A94190">
            <w:r w:rsidRPr="00B76E02">
              <w:t xml:space="preserve">If yes, </w:t>
            </w:r>
            <w:r>
              <w:t xml:space="preserve">which </w:t>
            </w:r>
            <w:r w:rsidRPr="00B76E02">
              <w:t>college</w:t>
            </w:r>
            <w:r>
              <w:t xml:space="preserve">? </w:t>
            </w:r>
            <w:r w:rsidRPr="00B76E02">
              <w:t>_______________________</w:t>
            </w:r>
            <w:r>
              <w:t>_____</w:t>
            </w:r>
            <w:r w:rsidRPr="00B76E02">
              <w:t>___</w:t>
            </w:r>
            <w:r>
              <w:t xml:space="preserve">  </w:t>
            </w:r>
            <w:r w:rsidRPr="00B76E02">
              <w:t>Degree(s) received: ______________</w:t>
            </w:r>
            <w:r>
              <w:t>__</w:t>
            </w:r>
            <w:r w:rsidRPr="00B76E02">
              <w:t xml:space="preserve">  </w:t>
            </w:r>
          </w:p>
          <w:p w14:paraId="4F3F331F" w14:textId="77777777" w:rsidR="007770B3" w:rsidRPr="007770B3" w:rsidRDefault="007770B3" w:rsidP="00A94190">
            <w:pPr>
              <w:rPr>
                <w:sz w:val="10"/>
                <w:szCs w:val="10"/>
              </w:rPr>
            </w:pPr>
          </w:p>
        </w:tc>
      </w:tr>
      <w:tr w:rsidR="00A94190" w:rsidRPr="00B76E02" w14:paraId="6326BDC9" w14:textId="77777777" w:rsidTr="007770B3">
        <w:trPr>
          <w:trHeight w:val="2663"/>
        </w:trPr>
        <w:tc>
          <w:tcPr>
            <w:tcW w:w="1085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F30970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5580"/>
                <w:tab w:val="left" w:pos="8820"/>
              </w:tabs>
              <w:rPr>
                <w:b/>
              </w:rPr>
            </w:pPr>
            <w:r w:rsidRPr="00B76E02">
              <w:rPr>
                <w:b/>
              </w:rPr>
              <w:t xml:space="preserve">SCHOOL:                              </w:t>
            </w:r>
          </w:p>
          <w:p w14:paraId="7BBE0DE3" w14:textId="77777777" w:rsidR="00A94190" w:rsidRPr="00B76E02" w:rsidRDefault="00A94190" w:rsidP="00A94190">
            <w:pPr>
              <w:pStyle w:val="Header"/>
              <w:tabs>
                <w:tab w:val="clear" w:pos="4320"/>
                <w:tab w:val="clear" w:pos="8640"/>
                <w:tab w:val="left" w:pos="5580"/>
                <w:tab w:val="left" w:pos="8820"/>
              </w:tabs>
            </w:pPr>
            <w:r w:rsidRPr="00B76E02">
              <w:t>School attended last Spring: _________________   School attending this Fall: __________________</w:t>
            </w:r>
          </w:p>
          <w:p w14:paraId="34804CA1" w14:textId="7F138C47" w:rsidR="004A1BE1" w:rsidRDefault="00A94190" w:rsidP="004A1BE1">
            <w:pPr>
              <w:pStyle w:val="Header"/>
              <w:tabs>
                <w:tab w:val="clear" w:pos="4320"/>
                <w:tab w:val="clear" w:pos="8640"/>
              </w:tabs>
              <w:spacing w:before="120"/>
            </w:pPr>
            <w:r w:rsidRPr="00B76E02">
              <w:t xml:space="preserve">What will be your </w:t>
            </w:r>
            <w:r w:rsidR="004A1BE1">
              <w:t xml:space="preserve">class standing be </w:t>
            </w:r>
            <w:r w:rsidRPr="00B76E02">
              <w:t xml:space="preserve">this </w:t>
            </w:r>
            <w:r w:rsidR="004A1BE1">
              <w:t>Fall</w:t>
            </w:r>
            <w:r w:rsidR="004F6DBA">
              <w:t xml:space="preserve"> </w:t>
            </w:r>
            <w:r>
              <w:t>(please circle</w:t>
            </w:r>
            <w:r w:rsidRPr="00B76E02">
              <w:t>):</w:t>
            </w:r>
            <w:r w:rsidR="004A1BE1" w:rsidRPr="00B76E02">
              <w:t xml:space="preserve"> </w:t>
            </w:r>
            <w:r w:rsidR="004A1BE1">
              <w:t xml:space="preserve"> </w:t>
            </w:r>
          </w:p>
          <w:p w14:paraId="1F6DA8D6" w14:textId="776F3501" w:rsidR="00A94190" w:rsidRDefault="00DE7993" w:rsidP="004A1BE1">
            <w:pPr>
              <w:pStyle w:val="Header"/>
              <w:tabs>
                <w:tab w:val="clear" w:pos="4320"/>
                <w:tab w:val="clear" w:pos="8640"/>
              </w:tabs>
              <w:spacing w:before="120"/>
            </w:pPr>
            <w:r>
              <w:t>a</w:t>
            </w:r>
            <w:r w:rsidR="004A1BE1" w:rsidRPr="00B76E02">
              <w:t xml:space="preserve">. Junior    </w:t>
            </w:r>
            <w:r w:rsidR="004A1BE1">
              <w:t xml:space="preserve"> </w:t>
            </w:r>
            <w:r>
              <w:t>b</w:t>
            </w:r>
            <w:r w:rsidR="004A1BE1" w:rsidRPr="00B76E02">
              <w:t>. Senior</w:t>
            </w:r>
            <w:r w:rsidR="00A94190" w:rsidRPr="00B76E02">
              <w:t xml:space="preserve"> </w:t>
            </w:r>
            <w:r w:rsidR="004A1BE1">
              <w:t xml:space="preserve">    </w:t>
            </w:r>
            <w:r>
              <w:t>c</w:t>
            </w:r>
            <w:r w:rsidR="004A1BE1">
              <w:t>. Ot</w:t>
            </w:r>
            <w:r w:rsidR="00A94190" w:rsidRPr="00B76E02">
              <w:t>her (</w:t>
            </w:r>
            <w:r w:rsidR="004A1BE1">
              <w:t>specify</w:t>
            </w:r>
            <w:r w:rsidR="00A94190" w:rsidRPr="00B76E02">
              <w:t xml:space="preserve">): </w:t>
            </w:r>
            <w:r w:rsidR="007770B3" w:rsidRPr="004A1BE1">
              <w:rPr>
                <w:i/>
              </w:rPr>
              <w:t xml:space="preserve"> ________________</w:t>
            </w:r>
            <w:r w:rsidR="004A1BE1">
              <w:rPr>
                <w:i/>
              </w:rPr>
              <w:t>______</w:t>
            </w:r>
          </w:p>
          <w:p w14:paraId="4CF2EAD0" w14:textId="0DC8A6A8" w:rsidR="00A94190" w:rsidRDefault="00A94190" w:rsidP="00A94190">
            <w:pPr>
              <w:spacing w:before="120" w:after="120"/>
            </w:pPr>
            <w:r w:rsidRPr="00B76E02">
              <w:t>Anticipated major in college or university: __________________________________</w:t>
            </w:r>
          </w:p>
          <w:p w14:paraId="1E271BEF" w14:textId="63662B86" w:rsidR="00A94190" w:rsidRDefault="00A94190" w:rsidP="00A94190">
            <w:pPr>
              <w:spacing w:before="120" w:after="120"/>
            </w:pPr>
            <w:r w:rsidRPr="00B76E02">
              <w:t xml:space="preserve">Current GPA: _________ </w:t>
            </w:r>
            <w:r w:rsidR="00286808">
              <w:t xml:space="preserve">    </w:t>
            </w:r>
            <w:r w:rsidRPr="00B76E02">
              <w:t>Number of college units completed: ____</w:t>
            </w:r>
            <w:r>
              <w:t>_______</w:t>
            </w:r>
            <w:r w:rsidRPr="00B76E02">
              <w:t>_</w:t>
            </w:r>
            <w:r w:rsidR="004577F5">
              <w:t>_</w:t>
            </w:r>
            <w:r w:rsidRPr="00B76E02">
              <w:t>____</w:t>
            </w:r>
          </w:p>
          <w:p w14:paraId="5D6768A7" w14:textId="77777777" w:rsidR="007770B3" w:rsidRPr="00B76E02" w:rsidRDefault="00A94190" w:rsidP="007770B3">
            <w:pPr>
              <w:spacing w:before="120" w:after="120"/>
            </w:pPr>
            <w:r w:rsidRPr="00B76E02">
              <w:t>Expected college graduation date: a) Associate</w:t>
            </w:r>
            <w:r>
              <w:t>’s</w:t>
            </w:r>
            <w:r w:rsidRPr="00B76E02">
              <w:t xml:space="preserve"> degree: ____________ b) Bachelor</w:t>
            </w:r>
            <w:r>
              <w:t>’</w:t>
            </w:r>
            <w:r w:rsidRPr="00B76E02">
              <w:t>s degree: ____________</w:t>
            </w:r>
          </w:p>
        </w:tc>
      </w:tr>
    </w:tbl>
    <w:p w14:paraId="604BB02B" w14:textId="77777777" w:rsidR="00681C58" w:rsidRPr="00D01B4B" w:rsidRDefault="00681C58" w:rsidP="00681C58">
      <w:pPr>
        <w:rPr>
          <w:b/>
          <w:sz w:val="16"/>
          <w:szCs w:val="16"/>
        </w:rPr>
      </w:pPr>
    </w:p>
    <w:p w14:paraId="52B24DE4" w14:textId="77777777" w:rsidR="00681C58" w:rsidRPr="00B76E02" w:rsidRDefault="00681C58" w:rsidP="00681C58">
      <w:pPr>
        <w:rPr>
          <w:b/>
        </w:rPr>
      </w:pPr>
      <w:r w:rsidRPr="00B76E02">
        <w:rPr>
          <w:b/>
        </w:rPr>
        <w:t>PLEASE ANSWER THE FOLLOWING QUESTIONS.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28"/>
        <w:gridCol w:w="2250"/>
        <w:gridCol w:w="1440"/>
        <w:gridCol w:w="360"/>
        <w:gridCol w:w="1080"/>
        <w:gridCol w:w="1057"/>
        <w:gridCol w:w="1080"/>
      </w:tblGrid>
      <w:tr w:rsidR="00681C58" w:rsidRPr="00B76E02" w14:paraId="1E5630B3" w14:textId="77777777" w:rsidTr="007853B8">
        <w:trPr>
          <w:trHeight w:val="701"/>
        </w:trPr>
        <w:tc>
          <w:tcPr>
            <w:tcW w:w="10795" w:type="dxa"/>
            <w:gridSpan w:val="7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D630FBA" w14:textId="77777777" w:rsidR="00681C58" w:rsidRDefault="00681C58" w:rsidP="00E72245">
            <w:pPr>
              <w:pStyle w:val="BodyText"/>
              <w:pBdr>
                <w:bottom w:val="single" w:sz="4" w:space="9" w:color="auto"/>
              </w:pBdr>
            </w:pPr>
            <w:r w:rsidRPr="00B76E02">
              <w:t xml:space="preserve">1. List </w:t>
            </w:r>
            <w:r w:rsidRPr="004F6DBA">
              <w:rPr>
                <w:u w:val="single"/>
              </w:rPr>
              <w:t>four</w:t>
            </w:r>
            <w:r w:rsidRPr="00B76E02">
              <w:t xml:space="preserve"> of the career track options you are considering. Rank them in order of interest, i.e., #1 being the career you would </w:t>
            </w:r>
            <w:r w:rsidRPr="004577F5">
              <w:rPr>
                <w:i/>
              </w:rPr>
              <w:t>most realistically</w:t>
            </w:r>
            <w:r w:rsidRPr="00B76E02">
              <w:t xml:space="preserve"> see yourself pursuing. </w:t>
            </w:r>
          </w:p>
          <w:p w14:paraId="7C5F1B9F" w14:textId="77777777" w:rsidR="004577F5" w:rsidRPr="004577F5" w:rsidRDefault="004577F5" w:rsidP="00E72245">
            <w:pPr>
              <w:pStyle w:val="BodyText"/>
              <w:pBdr>
                <w:bottom w:val="single" w:sz="4" w:space="9" w:color="auto"/>
              </w:pBdr>
              <w:rPr>
                <w:sz w:val="16"/>
                <w:szCs w:val="16"/>
              </w:rPr>
            </w:pPr>
          </w:p>
          <w:p w14:paraId="67B3A6C9" w14:textId="77777777" w:rsidR="00681C58" w:rsidRPr="00B76E02" w:rsidRDefault="00681C58" w:rsidP="00741BD0">
            <w:pPr>
              <w:pStyle w:val="BodyText"/>
              <w:pBdr>
                <w:bottom w:val="single" w:sz="4" w:space="9" w:color="auto"/>
              </w:pBdr>
              <w:ind w:left="3060" w:hanging="3060"/>
            </w:pPr>
            <w:r w:rsidRPr="00B76E02">
              <w:t xml:space="preserve">   1. _______________________________________         3. _______________________________________         </w:t>
            </w:r>
          </w:p>
          <w:p w14:paraId="721248F4" w14:textId="77777777" w:rsidR="000474D1" w:rsidRPr="000474D1" w:rsidRDefault="00681C58" w:rsidP="00741BD0">
            <w:pPr>
              <w:pStyle w:val="BodyText"/>
              <w:pBdr>
                <w:bottom w:val="single" w:sz="4" w:space="9" w:color="auto"/>
              </w:pBdr>
              <w:ind w:left="3060" w:hanging="3060"/>
              <w:rPr>
                <w:sz w:val="16"/>
                <w:szCs w:val="16"/>
              </w:rPr>
            </w:pPr>
            <w:r w:rsidRPr="00B76E02">
              <w:t xml:space="preserve">   </w:t>
            </w:r>
          </w:p>
          <w:p w14:paraId="4285B3F9" w14:textId="77777777" w:rsidR="00681C58" w:rsidRPr="00B76E02" w:rsidRDefault="000474D1" w:rsidP="00741BD0">
            <w:pPr>
              <w:pStyle w:val="BodyText"/>
              <w:pBdr>
                <w:bottom w:val="single" w:sz="4" w:space="9" w:color="auto"/>
              </w:pBdr>
              <w:ind w:left="3060" w:hanging="3060"/>
            </w:pPr>
            <w:r>
              <w:t xml:space="preserve">   </w:t>
            </w:r>
            <w:r w:rsidR="00681C58" w:rsidRPr="00B76E02">
              <w:t xml:space="preserve">2. _______________________________________         4. _______________________________________         </w:t>
            </w:r>
          </w:p>
        </w:tc>
      </w:tr>
      <w:tr w:rsidR="00681C58" w:rsidRPr="00B76E02" w14:paraId="1B670E6C" w14:textId="77777777" w:rsidTr="007853B8">
        <w:tblPrEx>
          <w:tblLook w:val="01E0" w:firstRow="1" w:lastRow="1" w:firstColumn="1" w:lastColumn="1" w:noHBand="0" w:noVBand="0"/>
        </w:tblPrEx>
        <w:trPr>
          <w:trHeight w:val="395"/>
        </w:trPr>
        <w:tc>
          <w:tcPr>
            <w:tcW w:w="10795" w:type="dxa"/>
            <w:gridSpan w:val="7"/>
            <w:tcBorders>
              <w:top w:val="double" w:sz="4" w:space="0" w:color="auto"/>
              <w:bottom w:val="nil"/>
            </w:tcBorders>
          </w:tcPr>
          <w:p w14:paraId="6B970350" w14:textId="77777777" w:rsidR="00681C58" w:rsidRPr="000474D1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 xml:space="preserve">2. Rank the top </w:t>
            </w:r>
            <w:r w:rsidRPr="004F6DBA">
              <w:rPr>
                <w:u w:val="single"/>
              </w:rPr>
              <w:t>four</w:t>
            </w:r>
            <w:r w:rsidRPr="00B76E02">
              <w:t xml:space="preserve"> science fields of greatest interest to you (in order of interest, #1 being the </w:t>
            </w:r>
            <w:r w:rsidRPr="004577F5">
              <w:rPr>
                <w:i/>
              </w:rPr>
              <w:t xml:space="preserve">highest </w:t>
            </w:r>
            <w:r w:rsidRPr="00B76E02">
              <w:t>level).</w:t>
            </w:r>
          </w:p>
        </w:tc>
      </w:tr>
      <w:tr w:rsidR="00681C58" w:rsidRPr="00B76E02" w14:paraId="13AAF44E" w14:textId="77777777" w:rsidTr="007853B8">
        <w:tblPrEx>
          <w:tblLook w:val="01E0" w:firstRow="1" w:lastRow="1" w:firstColumn="1" w:lastColumn="1" w:noHBand="0" w:noVBand="0"/>
        </w:tblPrEx>
        <w:trPr>
          <w:trHeight w:val="1890"/>
        </w:trPr>
        <w:tc>
          <w:tcPr>
            <w:tcW w:w="3528" w:type="dxa"/>
            <w:tcBorders>
              <w:top w:val="nil"/>
              <w:bottom w:val="double" w:sz="4" w:space="0" w:color="auto"/>
              <w:right w:val="nil"/>
            </w:tcBorders>
          </w:tcPr>
          <w:p w14:paraId="5BA11089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1. Behavioral Science</w:t>
            </w:r>
          </w:p>
          <w:p w14:paraId="4D0446AA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2. Biochemistry</w:t>
            </w:r>
          </w:p>
          <w:p w14:paraId="3817BB01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3. Bioengineering</w:t>
            </w:r>
          </w:p>
          <w:p w14:paraId="016DE7A4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4. Cancer Biology</w:t>
            </w:r>
          </w:p>
          <w:p w14:paraId="705C1C9F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5. Cell &amp; Molecular Biology</w:t>
            </w:r>
          </w:p>
          <w:p w14:paraId="18C2F9C0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6. Chemistry</w:t>
            </w:r>
          </w:p>
        </w:tc>
        <w:tc>
          <w:tcPr>
            <w:tcW w:w="4050" w:type="dxa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0AF3EEAE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7.  Dentistry</w:t>
            </w:r>
          </w:p>
          <w:p w14:paraId="4B1837F7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8.  Epidemiology</w:t>
            </w:r>
          </w:p>
          <w:p w14:paraId="7B27E5C1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897"/>
              </w:tabs>
            </w:pPr>
            <w:r w:rsidRPr="00B76E02">
              <w:t>____ 9.  Medicine</w:t>
            </w:r>
          </w:p>
          <w:p w14:paraId="44A613F3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897"/>
              </w:tabs>
            </w:pPr>
            <w:r w:rsidRPr="00B76E02">
              <w:t>____ 10. Microbiology &amp; Immunology</w:t>
            </w:r>
          </w:p>
          <w:p w14:paraId="32582E6A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11. Neurosciences</w:t>
            </w:r>
          </w:p>
          <w:p w14:paraId="7BF969E0" w14:textId="77777777" w:rsidR="00681C58" w:rsidRPr="00B76E02" w:rsidRDefault="00E72245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>
              <w:t>____ 12. Nursing</w:t>
            </w:r>
          </w:p>
        </w:tc>
        <w:tc>
          <w:tcPr>
            <w:tcW w:w="3217" w:type="dxa"/>
            <w:gridSpan w:val="3"/>
            <w:tcBorders>
              <w:top w:val="nil"/>
              <w:left w:val="nil"/>
              <w:bottom w:val="double" w:sz="4" w:space="0" w:color="auto"/>
            </w:tcBorders>
          </w:tcPr>
          <w:p w14:paraId="2A5FC09F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13. Pharmacology</w:t>
            </w:r>
          </w:p>
          <w:p w14:paraId="366D4C2F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14. Psychology</w:t>
            </w:r>
          </w:p>
          <w:p w14:paraId="1A10784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15. Public Health</w:t>
            </w:r>
          </w:p>
          <w:p w14:paraId="04E3D18E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16. Veterinary Medicine</w:t>
            </w:r>
          </w:p>
          <w:p w14:paraId="32EAF52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____ 17. Other (please specify):</w:t>
            </w:r>
          </w:p>
          <w:p w14:paraId="7ACC88D9" w14:textId="77777777" w:rsidR="00681C58" w:rsidRPr="00B76E02" w:rsidRDefault="00681C58" w:rsidP="00E72245">
            <w:pPr>
              <w:pStyle w:val="BodyText"/>
              <w:pBdr>
                <w:top w:val="none" w:sz="0" w:space="0" w:color="auto"/>
                <w:left w:val="none" w:sz="0" w:space="0" w:color="auto"/>
                <w:bottom w:val="single" w:sz="12" w:space="1" w:color="auto"/>
                <w:right w:val="none" w:sz="0" w:space="0" w:color="auto"/>
              </w:pBdr>
            </w:pPr>
            <w:r w:rsidRPr="00B76E02">
              <w:t xml:space="preserve">              </w:t>
            </w:r>
          </w:p>
        </w:tc>
      </w:tr>
      <w:tr w:rsidR="00681C58" w:rsidRPr="00B76E02" w14:paraId="476D6D56" w14:textId="77777777" w:rsidTr="007853B8">
        <w:tblPrEx>
          <w:tblLook w:val="04A0" w:firstRow="1" w:lastRow="0" w:firstColumn="1" w:lastColumn="0" w:noHBand="0" w:noVBand="1"/>
        </w:tblPrEx>
        <w:trPr>
          <w:trHeight w:val="528"/>
        </w:trPr>
        <w:tc>
          <w:tcPr>
            <w:tcW w:w="10795" w:type="dxa"/>
            <w:gridSpan w:val="7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06B1766" w14:textId="77777777" w:rsidR="00681C58" w:rsidRPr="00B76E02" w:rsidRDefault="00681C58" w:rsidP="00741BD0">
            <w:r w:rsidRPr="00B76E02">
              <w:lastRenderedPageBreak/>
              <w:t>3. List any prior research experience you have had at UC</w:t>
            </w:r>
            <w:r w:rsidR="000474D1">
              <w:t xml:space="preserve"> </w:t>
            </w:r>
            <w:r w:rsidRPr="00B76E02">
              <w:t>S</w:t>
            </w:r>
            <w:r w:rsidR="000474D1">
              <w:t xml:space="preserve">an </w:t>
            </w:r>
            <w:r w:rsidRPr="00B76E02">
              <w:t>D</w:t>
            </w:r>
            <w:r w:rsidR="000474D1">
              <w:t>iego</w:t>
            </w:r>
            <w:r w:rsidR="00D01B4B">
              <w:t>, SDSU,</w:t>
            </w:r>
            <w:r w:rsidRPr="00B76E02">
              <w:t xml:space="preserve"> </w:t>
            </w:r>
            <w:r w:rsidR="004B0824">
              <w:t xml:space="preserve">a community college, industry, </w:t>
            </w:r>
            <w:r w:rsidRPr="00B76E02">
              <w:t>or another institution (not including lab classes).</w:t>
            </w:r>
          </w:p>
        </w:tc>
      </w:tr>
      <w:tr w:rsidR="00681C58" w:rsidRPr="00B76E02" w14:paraId="407FAAE8" w14:textId="77777777" w:rsidTr="00755E83">
        <w:tblPrEx>
          <w:tblLook w:val="04A0" w:firstRow="1" w:lastRow="0" w:firstColumn="1" w:lastColumn="0" w:noHBand="0" w:noVBand="1"/>
        </w:tblPrEx>
        <w:trPr>
          <w:trHeight w:val="602"/>
        </w:trPr>
        <w:tc>
          <w:tcPr>
            <w:tcW w:w="3528" w:type="dxa"/>
            <w:shd w:val="pct10" w:color="auto" w:fill="auto"/>
            <w:vAlign w:val="center"/>
          </w:tcPr>
          <w:p w14:paraId="4C084872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Name of laboratory/supervisor</w:t>
            </w:r>
          </w:p>
        </w:tc>
        <w:tc>
          <w:tcPr>
            <w:tcW w:w="3690" w:type="dxa"/>
            <w:gridSpan w:val="2"/>
            <w:shd w:val="pct10" w:color="auto" w:fill="auto"/>
            <w:vAlign w:val="center"/>
          </w:tcPr>
          <w:p w14:paraId="74D00CD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Institution</w:t>
            </w:r>
          </w:p>
        </w:tc>
        <w:tc>
          <w:tcPr>
            <w:tcW w:w="1440" w:type="dxa"/>
            <w:gridSpan w:val="2"/>
            <w:shd w:val="pct10" w:color="auto" w:fill="auto"/>
            <w:vAlign w:val="center"/>
          </w:tcPr>
          <w:p w14:paraId="6C895C42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Start date</w:t>
            </w:r>
          </w:p>
          <w:p w14:paraId="6CA54D2E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(mm/</w:t>
            </w:r>
            <w:proofErr w:type="spellStart"/>
            <w:r w:rsidRPr="00B76E02">
              <w:t>yy</w:t>
            </w:r>
            <w:proofErr w:type="spellEnd"/>
            <w:r w:rsidRPr="00B76E02">
              <w:t>)</w:t>
            </w:r>
          </w:p>
        </w:tc>
        <w:tc>
          <w:tcPr>
            <w:tcW w:w="1057" w:type="dxa"/>
            <w:shd w:val="pct10" w:color="auto" w:fill="auto"/>
            <w:vAlign w:val="center"/>
          </w:tcPr>
          <w:p w14:paraId="1C8ECBA2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End date</w:t>
            </w:r>
          </w:p>
          <w:p w14:paraId="2D26CB50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(mm/</w:t>
            </w:r>
            <w:proofErr w:type="spellStart"/>
            <w:r w:rsidRPr="00B76E02">
              <w:t>yy</w:t>
            </w:r>
            <w:proofErr w:type="spellEnd"/>
            <w:r w:rsidRPr="00B76E02">
              <w:t>)</w:t>
            </w:r>
          </w:p>
        </w:tc>
        <w:tc>
          <w:tcPr>
            <w:tcW w:w="1080" w:type="dxa"/>
            <w:shd w:val="pct10" w:color="auto" w:fill="auto"/>
            <w:vAlign w:val="center"/>
          </w:tcPr>
          <w:p w14:paraId="44527E2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Total</w:t>
            </w:r>
          </w:p>
          <w:p w14:paraId="2BBE599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hours</w:t>
            </w:r>
          </w:p>
        </w:tc>
      </w:tr>
      <w:tr w:rsidR="00681C58" w:rsidRPr="00B76E02" w14:paraId="16E311AE" w14:textId="77777777" w:rsidTr="00755E83">
        <w:tblPrEx>
          <w:tblLook w:val="04A0" w:firstRow="1" w:lastRow="0" w:firstColumn="1" w:lastColumn="0" w:noHBand="0" w:noVBand="1"/>
        </w:tblPrEx>
        <w:trPr>
          <w:trHeight w:val="789"/>
        </w:trPr>
        <w:tc>
          <w:tcPr>
            <w:tcW w:w="3528" w:type="dxa"/>
          </w:tcPr>
          <w:p w14:paraId="7CCC50D5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4545F151" w14:textId="77777777" w:rsidR="005B2388" w:rsidRPr="00B76E02" w:rsidRDefault="005B238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3690" w:type="dxa"/>
            <w:gridSpan w:val="2"/>
          </w:tcPr>
          <w:p w14:paraId="274786AC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440" w:type="dxa"/>
            <w:gridSpan w:val="2"/>
          </w:tcPr>
          <w:p w14:paraId="7E062A94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57" w:type="dxa"/>
          </w:tcPr>
          <w:p w14:paraId="4D9C7583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80" w:type="dxa"/>
          </w:tcPr>
          <w:p w14:paraId="0655054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06B80A60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5D72C45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03DCA2E3" w14:textId="77777777" w:rsidTr="00755E83">
        <w:tblPrEx>
          <w:tblLook w:val="04A0" w:firstRow="1" w:lastRow="0" w:firstColumn="1" w:lastColumn="0" w:noHBand="0" w:noVBand="1"/>
        </w:tblPrEx>
        <w:trPr>
          <w:trHeight w:val="805"/>
        </w:trPr>
        <w:tc>
          <w:tcPr>
            <w:tcW w:w="3528" w:type="dxa"/>
          </w:tcPr>
          <w:p w14:paraId="2029EC0C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3690" w:type="dxa"/>
            <w:gridSpan w:val="2"/>
          </w:tcPr>
          <w:p w14:paraId="035145CE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440" w:type="dxa"/>
            <w:gridSpan w:val="2"/>
          </w:tcPr>
          <w:p w14:paraId="5FEFA13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57" w:type="dxa"/>
          </w:tcPr>
          <w:p w14:paraId="0708895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80" w:type="dxa"/>
          </w:tcPr>
          <w:p w14:paraId="6D8A58C0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6F7B9EC8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7487412F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15683EC0" w14:textId="77777777" w:rsidTr="00755E83">
        <w:tblPrEx>
          <w:tblLook w:val="04A0" w:firstRow="1" w:lastRow="0" w:firstColumn="1" w:lastColumn="0" w:noHBand="0" w:noVBand="1"/>
        </w:tblPrEx>
        <w:trPr>
          <w:trHeight w:val="805"/>
        </w:trPr>
        <w:tc>
          <w:tcPr>
            <w:tcW w:w="3528" w:type="dxa"/>
            <w:tcBorders>
              <w:bottom w:val="double" w:sz="4" w:space="0" w:color="auto"/>
            </w:tcBorders>
          </w:tcPr>
          <w:p w14:paraId="569F166A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3690" w:type="dxa"/>
            <w:gridSpan w:val="2"/>
            <w:tcBorders>
              <w:bottom w:val="double" w:sz="4" w:space="0" w:color="auto"/>
            </w:tcBorders>
          </w:tcPr>
          <w:p w14:paraId="302BB524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440" w:type="dxa"/>
            <w:gridSpan w:val="2"/>
            <w:tcBorders>
              <w:bottom w:val="double" w:sz="4" w:space="0" w:color="auto"/>
            </w:tcBorders>
          </w:tcPr>
          <w:p w14:paraId="17D0F2F5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57" w:type="dxa"/>
            <w:tcBorders>
              <w:bottom w:val="double" w:sz="4" w:space="0" w:color="auto"/>
            </w:tcBorders>
          </w:tcPr>
          <w:p w14:paraId="4605626B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579D6C4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4D50A01C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291B3FB8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2BF6D4FD" w14:textId="77777777" w:rsidTr="007853B8">
        <w:tblPrEx>
          <w:tblLook w:val="04A0" w:firstRow="1" w:lastRow="0" w:firstColumn="1" w:lastColumn="0" w:noHBand="0" w:noVBand="1"/>
        </w:tblPrEx>
        <w:trPr>
          <w:trHeight w:val="438"/>
        </w:trPr>
        <w:tc>
          <w:tcPr>
            <w:tcW w:w="10795" w:type="dxa"/>
            <w:gridSpan w:val="7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B3C1B79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4. List any awards, honors, recognitions, or scholarships you have received.</w:t>
            </w:r>
          </w:p>
        </w:tc>
      </w:tr>
      <w:tr w:rsidR="00681C58" w:rsidRPr="00B76E02" w14:paraId="78EED36D" w14:textId="77777777" w:rsidTr="00755E83">
        <w:tblPrEx>
          <w:tblLook w:val="04A0" w:firstRow="1" w:lastRow="0" w:firstColumn="1" w:lastColumn="0" w:noHBand="0" w:noVBand="1"/>
        </w:tblPrEx>
        <w:trPr>
          <w:trHeight w:val="782"/>
        </w:trPr>
        <w:tc>
          <w:tcPr>
            <w:tcW w:w="5778" w:type="dxa"/>
            <w:gridSpan w:val="2"/>
            <w:shd w:val="pct10" w:color="auto" w:fill="auto"/>
            <w:vAlign w:val="center"/>
          </w:tcPr>
          <w:p w14:paraId="3755B432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 xml:space="preserve">Complete title of award, honor, </w:t>
            </w:r>
          </w:p>
          <w:p w14:paraId="6DEEA42C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strike/>
              </w:rPr>
            </w:pPr>
            <w:r w:rsidRPr="00B76E02">
              <w:t>recognition, or scholarship</w:t>
            </w:r>
          </w:p>
        </w:tc>
        <w:tc>
          <w:tcPr>
            <w:tcW w:w="2880" w:type="dxa"/>
            <w:gridSpan w:val="3"/>
            <w:shd w:val="pct10" w:color="auto" w:fill="auto"/>
            <w:vAlign w:val="center"/>
          </w:tcPr>
          <w:p w14:paraId="771D2D28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Awarding institution</w:t>
            </w:r>
          </w:p>
        </w:tc>
        <w:tc>
          <w:tcPr>
            <w:tcW w:w="1057" w:type="dxa"/>
            <w:shd w:val="pct10" w:color="auto" w:fill="auto"/>
            <w:vAlign w:val="center"/>
          </w:tcPr>
          <w:p w14:paraId="355A5D6E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Date awarded</w:t>
            </w:r>
          </w:p>
          <w:p w14:paraId="66BF0F3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(mm/</w:t>
            </w:r>
            <w:proofErr w:type="spellStart"/>
            <w:r w:rsidRPr="00B76E02">
              <w:t>yy</w:t>
            </w:r>
            <w:proofErr w:type="spellEnd"/>
            <w:r w:rsidRPr="00B76E02">
              <w:t>)</w:t>
            </w:r>
          </w:p>
        </w:tc>
        <w:tc>
          <w:tcPr>
            <w:tcW w:w="1080" w:type="dxa"/>
            <w:shd w:val="pct10" w:color="auto" w:fill="auto"/>
            <w:vAlign w:val="center"/>
          </w:tcPr>
          <w:p w14:paraId="4AB78B0B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Amount</w:t>
            </w:r>
          </w:p>
          <w:p w14:paraId="7E5E0B92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(if any)</w:t>
            </w:r>
          </w:p>
        </w:tc>
      </w:tr>
      <w:tr w:rsidR="00681C58" w:rsidRPr="00B76E02" w14:paraId="4EC802B4" w14:textId="77777777" w:rsidTr="00755E83">
        <w:tblPrEx>
          <w:tblLook w:val="04A0" w:firstRow="1" w:lastRow="0" w:firstColumn="1" w:lastColumn="0" w:noHBand="0" w:noVBand="1"/>
        </w:tblPrEx>
        <w:trPr>
          <w:trHeight w:val="775"/>
        </w:trPr>
        <w:tc>
          <w:tcPr>
            <w:tcW w:w="5778" w:type="dxa"/>
            <w:gridSpan w:val="2"/>
          </w:tcPr>
          <w:p w14:paraId="7D31F24E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strike/>
              </w:rPr>
            </w:pPr>
          </w:p>
          <w:p w14:paraId="0029A854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strike/>
              </w:rPr>
            </w:pPr>
          </w:p>
        </w:tc>
        <w:tc>
          <w:tcPr>
            <w:tcW w:w="2880" w:type="dxa"/>
            <w:gridSpan w:val="3"/>
          </w:tcPr>
          <w:p w14:paraId="592B5A15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57" w:type="dxa"/>
          </w:tcPr>
          <w:p w14:paraId="6F2BC0FA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80" w:type="dxa"/>
          </w:tcPr>
          <w:p w14:paraId="7C972DE1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388DCF6A" w14:textId="77777777" w:rsidTr="00755E83">
        <w:tblPrEx>
          <w:tblLook w:val="04A0" w:firstRow="1" w:lastRow="0" w:firstColumn="1" w:lastColumn="0" w:noHBand="0" w:noVBand="1"/>
        </w:tblPrEx>
        <w:trPr>
          <w:trHeight w:val="775"/>
        </w:trPr>
        <w:tc>
          <w:tcPr>
            <w:tcW w:w="5778" w:type="dxa"/>
            <w:gridSpan w:val="2"/>
          </w:tcPr>
          <w:p w14:paraId="6A1C97DE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strike/>
              </w:rPr>
            </w:pPr>
          </w:p>
        </w:tc>
        <w:tc>
          <w:tcPr>
            <w:tcW w:w="2880" w:type="dxa"/>
            <w:gridSpan w:val="3"/>
          </w:tcPr>
          <w:p w14:paraId="65FB0FB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57" w:type="dxa"/>
          </w:tcPr>
          <w:p w14:paraId="6B97BBAB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80" w:type="dxa"/>
          </w:tcPr>
          <w:p w14:paraId="3707928C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076B43CF" w14:textId="77777777" w:rsidTr="00755E83">
        <w:tblPrEx>
          <w:tblLook w:val="04A0" w:firstRow="1" w:lastRow="0" w:firstColumn="1" w:lastColumn="0" w:noHBand="0" w:noVBand="1"/>
        </w:tblPrEx>
        <w:trPr>
          <w:trHeight w:val="775"/>
        </w:trPr>
        <w:tc>
          <w:tcPr>
            <w:tcW w:w="5778" w:type="dxa"/>
            <w:gridSpan w:val="2"/>
            <w:shd w:val="clear" w:color="auto" w:fill="auto"/>
          </w:tcPr>
          <w:p w14:paraId="335AE515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strike/>
              </w:rPr>
            </w:pPr>
          </w:p>
        </w:tc>
        <w:tc>
          <w:tcPr>
            <w:tcW w:w="2880" w:type="dxa"/>
            <w:gridSpan w:val="3"/>
          </w:tcPr>
          <w:p w14:paraId="41132CB9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57" w:type="dxa"/>
          </w:tcPr>
          <w:p w14:paraId="17A783BC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80" w:type="dxa"/>
          </w:tcPr>
          <w:p w14:paraId="10758490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6DC4B963" w14:textId="77777777" w:rsidTr="00755E83">
        <w:tblPrEx>
          <w:tblLook w:val="04A0" w:firstRow="1" w:lastRow="0" w:firstColumn="1" w:lastColumn="0" w:noHBand="0" w:noVBand="1"/>
        </w:tblPrEx>
        <w:trPr>
          <w:trHeight w:val="775"/>
        </w:trPr>
        <w:tc>
          <w:tcPr>
            <w:tcW w:w="5778" w:type="dxa"/>
            <w:gridSpan w:val="2"/>
          </w:tcPr>
          <w:p w14:paraId="39151838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strike/>
              </w:rPr>
            </w:pPr>
          </w:p>
          <w:p w14:paraId="794EE2C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strike/>
              </w:rPr>
            </w:pPr>
          </w:p>
        </w:tc>
        <w:tc>
          <w:tcPr>
            <w:tcW w:w="2880" w:type="dxa"/>
            <w:gridSpan w:val="3"/>
          </w:tcPr>
          <w:p w14:paraId="625EBC3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57" w:type="dxa"/>
          </w:tcPr>
          <w:p w14:paraId="6768692B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80" w:type="dxa"/>
          </w:tcPr>
          <w:p w14:paraId="2B977DE0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4606BA52" w14:textId="77777777" w:rsidTr="00755E83">
        <w:tblPrEx>
          <w:tblLook w:val="04A0" w:firstRow="1" w:lastRow="0" w:firstColumn="1" w:lastColumn="0" w:noHBand="0" w:noVBand="1"/>
        </w:tblPrEx>
        <w:trPr>
          <w:trHeight w:val="791"/>
        </w:trPr>
        <w:tc>
          <w:tcPr>
            <w:tcW w:w="5778" w:type="dxa"/>
            <w:gridSpan w:val="2"/>
            <w:tcBorders>
              <w:bottom w:val="double" w:sz="4" w:space="0" w:color="auto"/>
            </w:tcBorders>
          </w:tcPr>
          <w:p w14:paraId="2F0901F4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strike/>
              </w:rPr>
            </w:pPr>
          </w:p>
          <w:p w14:paraId="079CB234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strike/>
              </w:rPr>
            </w:pPr>
          </w:p>
        </w:tc>
        <w:tc>
          <w:tcPr>
            <w:tcW w:w="2880" w:type="dxa"/>
            <w:gridSpan w:val="3"/>
            <w:tcBorders>
              <w:bottom w:val="double" w:sz="4" w:space="0" w:color="auto"/>
            </w:tcBorders>
          </w:tcPr>
          <w:p w14:paraId="216D301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57" w:type="dxa"/>
            <w:tcBorders>
              <w:bottom w:val="double" w:sz="4" w:space="0" w:color="auto"/>
            </w:tcBorders>
          </w:tcPr>
          <w:p w14:paraId="74DA827F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7DCD3F6A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681B2743" w14:textId="77777777" w:rsidTr="007853B8">
        <w:tblPrEx>
          <w:tblLook w:val="04A0" w:firstRow="1" w:lastRow="0" w:firstColumn="1" w:lastColumn="0" w:noHBand="0" w:noVBand="1"/>
        </w:tblPrEx>
        <w:trPr>
          <w:trHeight w:val="528"/>
        </w:trPr>
        <w:tc>
          <w:tcPr>
            <w:tcW w:w="10795" w:type="dxa"/>
            <w:gridSpan w:val="7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B26BC86" w14:textId="77777777" w:rsidR="00681C58" w:rsidRPr="00B76E02" w:rsidRDefault="00681C58" w:rsidP="004F6DBA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t>5. List your employment history.</w:t>
            </w:r>
          </w:p>
        </w:tc>
      </w:tr>
      <w:tr w:rsidR="00681C58" w:rsidRPr="00B76E02" w14:paraId="4CCB81EB" w14:textId="77777777" w:rsidTr="00755E83">
        <w:tblPrEx>
          <w:tblLook w:val="04A0" w:firstRow="1" w:lastRow="0" w:firstColumn="1" w:lastColumn="0" w:noHBand="0" w:noVBand="1"/>
        </w:tblPrEx>
        <w:trPr>
          <w:trHeight w:val="539"/>
        </w:trPr>
        <w:tc>
          <w:tcPr>
            <w:tcW w:w="3528" w:type="dxa"/>
            <w:shd w:val="pct10" w:color="auto" w:fill="auto"/>
            <w:vAlign w:val="center"/>
          </w:tcPr>
          <w:p w14:paraId="74BE1339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Position</w:t>
            </w:r>
          </w:p>
        </w:tc>
        <w:tc>
          <w:tcPr>
            <w:tcW w:w="3690" w:type="dxa"/>
            <w:gridSpan w:val="2"/>
            <w:shd w:val="pct10" w:color="auto" w:fill="auto"/>
            <w:vAlign w:val="center"/>
          </w:tcPr>
          <w:p w14:paraId="3AF4626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Employer</w:t>
            </w:r>
          </w:p>
        </w:tc>
        <w:tc>
          <w:tcPr>
            <w:tcW w:w="1440" w:type="dxa"/>
            <w:gridSpan w:val="2"/>
            <w:shd w:val="pct10" w:color="auto" w:fill="auto"/>
            <w:vAlign w:val="center"/>
          </w:tcPr>
          <w:p w14:paraId="4C6FC41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Start date</w:t>
            </w:r>
          </w:p>
          <w:p w14:paraId="76C26272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(mm/</w:t>
            </w:r>
            <w:proofErr w:type="spellStart"/>
            <w:r w:rsidRPr="00B76E02">
              <w:t>yy</w:t>
            </w:r>
            <w:proofErr w:type="spellEnd"/>
            <w:r w:rsidRPr="00B76E02">
              <w:t>)</w:t>
            </w:r>
          </w:p>
        </w:tc>
        <w:tc>
          <w:tcPr>
            <w:tcW w:w="1057" w:type="dxa"/>
            <w:shd w:val="pct10" w:color="auto" w:fill="auto"/>
            <w:vAlign w:val="center"/>
          </w:tcPr>
          <w:p w14:paraId="1A47A32E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End date</w:t>
            </w:r>
          </w:p>
          <w:p w14:paraId="494BE79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(mm/</w:t>
            </w:r>
            <w:proofErr w:type="spellStart"/>
            <w:r w:rsidRPr="00B76E02">
              <w:t>yy</w:t>
            </w:r>
            <w:proofErr w:type="spellEnd"/>
            <w:r w:rsidRPr="00B76E02">
              <w:t>)</w:t>
            </w:r>
          </w:p>
        </w:tc>
        <w:tc>
          <w:tcPr>
            <w:tcW w:w="1080" w:type="dxa"/>
            <w:shd w:val="pct10" w:color="auto" w:fill="auto"/>
            <w:vAlign w:val="center"/>
          </w:tcPr>
          <w:p w14:paraId="00014BF4" w14:textId="77777777" w:rsidR="00681C58" w:rsidRPr="00B76E02" w:rsidRDefault="004F6DBA" w:rsidP="004F6DBA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proofErr w:type="spellStart"/>
            <w:r>
              <w:t>Avg</w:t>
            </w:r>
            <w:proofErr w:type="spellEnd"/>
            <w:r>
              <w:t xml:space="preserve"> h</w:t>
            </w:r>
            <w:r w:rsidR="00681C58" w:rsidRPr="00B76E02">
              <w:t>ours per week</w:t>
            </w:r>
          </w:p>
        </w:tc>
      </w:tr>
      <w:tr w:rsidR="00681C58" w:rsidRPr="00B76E02" w14:paraId="1448211B" w14:textId="77777777" w:rsidTr="00755E83">
        <w:tblPrEx>
          <w:tblLook w:val="04A0" w:firstRow="1" w:lastRow="0" w:firstColumn="1" w:lastColumn="0" w:noHBand="0" w:noVBand="1"/>
        </w:tblPrEx>
        <w:trPr>
          <w:trHeight w:val="807"/>
        </w:trPr>
        <w:tc>
          <w:tcPr>
            <w:tcW w:w="3528" w:type="dxa"/>
          </w:tcPr>
          <w:p w14:paraId="3643E9A4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6667150A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1B9F0005" w14:textId="77777777" w:rsidR="005B2388" w:rsidRPr="00B76E02" w:rsidRDefault="005B238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3690" w:type="dxa"/>
            <w:gridSpan w:val="2"/>
          </w:tcPr>
          <w:p w14:paraId="3DD07C0F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440" w:type="dxa"/>
            <w:gridSpan w:val="2"/>
          </w:tcPr>
          <w:p w14:paraId="023426CA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57" w:type="dxa"/>
          </w:tcPr>
          <w:p w14:paraId="25C0D6F8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80" w:type="dxa"/>
          </w:tcPr>
          <w:p w14:paraId="7203BBCA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2C41E613" w14:textId="77777777" w:rsidTr="00755E83">
        <w:tblPrEx>
          <w:tblLook w:val="04A0" w:firstRow="1" w:lastRow="0" w:firstColumn="1" w:lastColumn="0" w:noHBand="0" w:noVBand="1"/>
        </w:tblPrEx>
        <w:trPr>
          <w:trHeight w:val="791"/>
        </w:trPr>
        <w:tc>
          <w:tcPr>
            <w:tcW w:w="3528" w:type="dxa"/>
          </w:tcPr>
          <w:p w14:paraId="2E2AD1D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3BC1E8F2" w14:textId="77777777" w:rsidR="005B2388" w:rsidRPr="00B76E02" w:rsidRDefault="005B238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191267B4" w14:textId="77777777" w:rsidR="005B2388" w:rsidRPr="00B76E02" w:rsidRDefault="005B238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72212B6B" w14:textId="77777777" w:rsidR="005B2388" w:rsidRPr="00B76E02" w:rsidRDefault="005B238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3690" w:type="dxa"/>
            <w:gridSpan w:val="2"/>
          </w:tcPr>
          <w:p w14:paraId="7D8BAF90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440" w:type="dxa"/>
            <w:gridSpan w:val="2"/>
          </w:tcPr>
          <w:p w14:paraId="72DB25B7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57" w:type="dxa"/>
          </w:tcPr>
          <w:p w14:paraId="5C42C7C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80" w:type="dxa"/>
          </w:tcPr>
          <w:p w14:paraId="08F7FA1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59483BB3" w14:textId="77777777" w:rsidTr="00755E83">
        <w:tblPrEx>
          <w:tblLook w:val="04A0" w:firstRow="1" w:lastRow="0" w:firstColumn="1" w:lastColumn="0" w:noHBand="0" w:noVBand="1"/>
        </w:tblPrEx>
        <w:trPr>
          <w:trHeight w:val="791"/>
        </w:trPr>
        <w:tc>
          <w:tcPr>
            <w:tcW w:w="3528" w:type="dxa"/>
          </w:tcPr>
          <w:p w14:paraId="772436B3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43535C06" w14:textId="77777777" w:rsidR="005B2388" w:rsidRPr="00B76E02" w:rsidRDefault="005B238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  <w:p w14:paraId="6FFE3AB4" w14:textId="77777777" w:rsidR="005B2388" w:rsidRPr="00B76E02" w:rsidRDefault="005B238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3690" w:type="dxa"/>
            <w:gridSpan w:val="2"/>
          </w:tcPr>
          <w:p w14:paraId="071EF425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440" w:type="dxa"/>
            <w:gridSpan w:val="2"/>
          </w:tcPr>
          <w:p w14:paraId="4988E085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57" w:type="dxa"/>
          </w:tcPr>
          <w:p w14:paraId="231A272F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080" w:type="dxa"/>
          </w:tcPr>
          <w:p w14:paraId="3D5DF9E3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</w:tbl>
    <w:p w14:paraId="432731BF" w14:textId="77777777" w:rsidR="00681C58" w:rsidRPr="00D01B4B" w:rsidRDefault="00681C58" w:rsidP="00681C58">
      <w:pPr>
        <w:rPr>
          <w:vanish/>
          <w:sz w:val="16"/>
          <w:szCs w:val="16"/>
        </w:rPr>
      </w:pPr>
    </w:p>
    <w:tbl>
      <w:tblPr>
        <w:tblpPr w:leftFromText="180" w:rightFromText="180" w:vertAnchor="text" w:horzAnchor="margin" w:tblpY="20"/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28"/>
        <w:gridCol w:w="3690"/>
        <w:gridCol w:w="1350"/>
        <w:gridCol w:w="1260"/>
        <w:gridCol w:w="1260"/>
      </w:tblGrid>
      <w:tr w:rsidR="00681C58" w:rsidRPr="00B76E02" w14:paraId="580F1C40" w14:textId="77777777" w:rsidTr="00741BD0">
        <w:trPr>
          <w:trHeight w:val="420"/>
        </w:trPr>
        <w:tc>
          <w:tcPr>
            <w:tcW w:w="11088" w:type="dxa"/>
            <w:gridSpan w:val="5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1AC3F8E" w14:textId="77777777" w:rsidR="00681C58" w:rsidRPr="00B76E02" w:rsidRDefault="00681C58" w:rsidP="004B0824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  <w:r w:rsidRPr="00B76E02">
              <w:lastRenderedPageBreak/>
              <w:t>6. List your community activities.</w:t>
            </w:r>
          </w:p>
        </w:tc>
      </w:tr>
      <w:tr w:rsidR="00681C58" w:rsidRPr="00B76E02" w14:paraId="7B57BAE3" w14:textId="77777777" w:rsidTr="00741BD0">
        <w:trPr>
          <w:trHeight w:val="521"/>
        </w:trPr>
        <w:tc>
          <w:tcPr>
            <w:tcW w:w="3528" w:type="dxa"/>
            <w:shd w:val="pct10" w:color="auto" w:fill="auto"/>
            <w:vAlign w:val="center"/>
          </w:tcPr>
          <w:p w14:paraId="56BBB225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Activity name</w:t>
            </w:r>
          </w:p>
        </w:tc>
        <w:tc>
          <w:tcPr>
            <w:tcW w:w="3690" w:type="dxa"/>
            <w:shd w:val="pct10" w:color="auto" w:fill="auto"/>
            <w:vAlign w:val="center"/>
          </w:tcPr>
          <w:p w14:paraId="79AE08AF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Institution/event</w:t>
            </w:r>
          </w:p>
        </w:tc>
        <w:tc>
          <w:tcPr>
            <w:tcW w:w="1350" w:type="dxa"/>
            <w:shd w:val="pct10" w:color="auto" w:fill="auto"/>
            <w:vAlign w:val="center"/>
          </w:tcPr>
          <w:p w14:paraId="24901A36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Start date</w:t>
            </w:r>
          </w:p>
          <w:p w14:paraId="474A4E2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(mm/</w:t>
            </w:r>
            <w:proofErr w:type="spellStart"/>
            <w:r w:rsidRPr="00B76E02">
              <w:t>yy</w:t>
            </w:r>
            <w:proofErr w:type="spellEnd"/>
            <w:r w:rsidRPr="00B76E02">
              <w:t>)</w:t>
            </w:r>
          </w:p>
        </w:tc>
        <w:tc>
          <w:tcPr>
            <w:tcW w:w="1260" w:type="dxa"/>
            <w:shd w:val="pct10" w:color="auto" w:fill="auto"/>
            <w:vAlign w:val="center"/>
          </w:tcPr>
          <w:p w14:paraId="08A5F5E8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End date</w:t>
            </w:r>
          </w:p>
          <w:p w14:paraId="61D78BC9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(mm/</w:t>
            </w:r>
            <w:proofErr w:type="spellStart"/>
            <w:r w:rsidRPr="00B76E02">
              <w:t>yy</w:t>
            </w:r>
            <w:proofErr w:type="spellEnd"/>
            <w:r w:rsidRPr="00B76E02">
              <w:t>)</w:t>
            </w:r>
          </w:p>
        </w:tc>
        <w:tc>
          <w:tcPr>
            <w:tcW w:w="1260" w:type="dxa"/>
            <w:shd w:val="pct10" w:color="auto" w:fill="auto"/>
            <w:vAlign w:val="center"/>
          </w:tcPr>
          <w:p w14:paraId="251A9B4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Total</w:t>
            </w:r>
          </w:p>
          <w:p w14:paraId="08C4A76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</w:pPr>
            <w:r w:rsidRPr="00B76E02">
              <w:t>hours</w:t>
            </w:r>
          </w:p>
        </w:tc>
      </w:tr>
      <w:tr w:rsidR="00681C58" w:rsidRPr="00B76E02" w14:paraId="75DF83BA" w14:textId="77777777" w:rsidTr="003B50AE">
        <w:trPr>
          <w:trHeight w:val="515"/>
        </w:trPr>
        <w:tc>
          <w:tcPr>
            <w:tcW w:w="3528" w:type="dxa"/>
          </w:tcPr>
          <w:p w14:paraId="6FA9A2CE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3690" w:type="dxa"/>
          </w:tcPr>
          <w:p w14:paraId="59D79AEA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350" w:type="dxa"/>
          </w:tcPr>
          <w:p w14:paraId="3F5EFA5E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260" w:type="dxa"/>
          </w:tcPr>
          <w:p w14:paraId="39B7CF8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260" w:type="dxa"/>
          </w:tcPr>
          <w:p w14:paraId="5BA2212C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1A8D8D77" w14:textId="77777777" w:rsidTr="0041757D">
        <w:trPr>
          <w:trHeight w:val="533"/>
        </w:trPr>
        <w:tc>
          <w:tcPr>
            <w:tcW w:w="3528" w:type="dxa"/>
          </w:tcPr>
          <w:p w14:paraId="1ACD623F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3690" w:type="dxa"/>
          </w:tcPr>
          <w:p w14:paraId="543EBF1C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350" w:type="dxa"/>
          </w:tcPr>
          <w:p w14:paraId="0636862B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260" w:type="dxa"/>
          </w:tcPr>
          <w:p w14:paraId="74C5CFCC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260" w:type="dxa"/>
          </w:tcPr>
          <w:p w14:paraId="63C1BD71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7974A059" w14:textId="77777777" w:rsidTr="003B50AE">
        <w:trPr>
          <w:trHeight w:val="515"/>
        </w:trPr>
        <w:tc>
          <w:tcPr>
            <w:tcW w:w="3528" w:type="dxa"/>
          </w:tcPr>
          <w:p w14:paraId="4378D9E8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3690" w:type="dxa"/>
          </w:tcPr>
          <w:p w14:paraId="0E4C84A8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350" w:type="dxa"/>
          </w:tcPr>
          <w:p w14:paraId="2889DFAC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260" w:type="dxa"/>
          </w:tcPr>
          <w:p w14:paraId="4C569DA1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260" w:type="dxa"/>
          </w:tcPr>
          <w:p w14:paraId="31EA02A7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239C4AFE" w14:textId="77777777" w:rsidTr="003B50AE">
        <w:trPr>
          <w:trHeight w:val="443"/>
        </w:trPr>
        <w:tc>
          <w:tcPr>
            <w:tcW w:w="3528" w:type="dxa"/>
          </w:tcPr>
          <w:p w14:paraId="0A3874D1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3690" w:type="dxa"/>
          </w:tcPr>
          <w:p w14:paraId="32E61A6B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350" w:type="dxa"/>
          </w:tcPr>
          <w:p w14:paraId="40903FF5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260" w:type="dxa"/>
          </w:tcPr>
          <w:p w14:paraId="78F25F9C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260" w:type="dxa"/>
          </w:tcPr>
          <w:p w14:paraId="054ADA10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681C58" w:rsidRPr="00B76E02" w14:paraId="4C618201" w14:textId="77777777" w:rsidTr="003B50AE">
        <w:trPr>
          <w:trHeight w:val="533"/>
        </w:trPr>
        <w:tc>
          <w:tcPr>
            <w:tcW w:w="3528" w:type="dxa"/>
          </w:tcPr>
          <w:p w14:paraId="3DF5A813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3690" w:type="dxa"/>
          </w:tcPr>
          <w:p w14:paraId="143DA46A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350" w:type="dxa"/>
          </w:tcPr>
          <w:p w14:paraId="1BD9433D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260" w:type="dxa"/>
          </w:tcPr>
          <w:p w14:paraId="78F52EA2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260" w:type="dxa"/>
          </w:tcPr>
          <w:p w14:paraId="710AF4E2" w14:textId="77777777" w:rsidR="00681C58" w:rsidRPr="00B76E02" w:rsidRDefault="00681C58" w:rsidP="00741BD0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</w:tbl>
    <w:p w14:paraId="53C53C99" w14:textId="77777777" w:rsidR="0041757D" w:rsidRPr="0041757D" w:rsidRDefault="0041757D" w:rsidP="0041757D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360"/>
        <w:rPr>
          <w:sz w:val="16"/>
          <w:szCs w:val="16"/>
        </w:rPr>
      </w:pPr>
    </w:p>
    <w:p w14:paraId="50B2AA6C" w14:textId="77777777" w:rsidR="00681C58" w:rsidRPr="00B76E02" w:rsidRDefault="00681C58" w:rsidP="00681C58">
      <w:pPr>
        <w:pStyle w:val="BodyText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B76E02">
        <w:t xml:space="preserve">Do you plan to apply to graduate school? </w:t>
      </w:r>
      <w:r w:rsidR="000474D1">
        <w:t xml:space="preserve"> </w:t>
      </w:r>
      <w:r w:rsidR="000474D1" w:rsidRPr="00B76E02">
        <w:t>(circle one)</w:t>
      </w:r>
    </w:p>
    <w:p w14:paraId="7140E033" w14:textId="77777777" w:rsidR="00681C58" w:rsidRPr="00B76E02" w:rsidRDefault="00681C58" w:rsidP="00681C58">
      <w:pPr>
        <w:pStyle w:val="BodyText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B76E02">
        <w:t>Yes</w:t>
      </w:r>
    </w:p>
    <w:p w14:paraId="60E6051A" w14:textId="77777777" w:rsidR="00681C58" w:rsidRPr="00B76E02" w:rsidRDefault="00681C58" w:rsidP="00681C58">
      <w:pPr>
        <w:pStyle w:val="BodyText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B76E02">
        <w:t>No</w:t>
      </w:r>
    </w:p>
    <w:p w14:paraId="735EAAF5" w14:textId="77777777" w:rsidR="00681C58" w:rsidRPr="00B76E02" w:rsidRDefault="00681C58" w:rsidP="00681C58">
      <w:pPr>
        <w:pStyle w:val="BodyText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B76E02">
        <w:t>Undecided</w:t>
      </w:r>
    </w:p>
    <w:p w14:paraId="11D16428" w14:textId="77777777" w:rsidR="00681C58" w:rsidRPr="00D01B4B" w:rsidRDefault="00681C58" w:rsidP="00681C58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</w:p>
    <w:p w14:paraId="6CD59BD8" w14:textId="77777777" w:rsidR="003062D1" w:rsidRPr="00D01B4B" w:rsidRDefault="003062D1" w:rsidP="003062D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</w:p>
    <w:p w14:paraId="59C89ADD" w14:textId="77777777" w:rsidR="003062D1" w:rsidRPr="00B76E02" w:rsidRDefault="003062D1" w:rsidP="003062D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B76E02">
        <w:t xml:space="preserve">8.   Do you plan to attend medical school or another health care program? </w:t>
      </w:r>
      <w:r>
        <w:t xml:space="preserve"> </w:t>
      </w:r>
      <w:r w:rsidRPr="00B76E02">
        <w:t>(</w:t>
      </w:r>
      <w:proofErr w:type="gramStart"/>
      <w:r w:rsidRPr="00B76E02">
        <w:t>circle</w:t>
      </w:r>
      <w:proofErr w:type="gramEnd"/>
      <w:r w:rsidRPr="00B76E02">
        <w:t xml:space="preserve"> one)</w:t>
      </w:r>
    </w:p>
    <w:p w14:paraId="7FE9F19D" w14:textId="77777777" w:rsidR="003062D1" w:rsidRPr="00B76E02" w:rsidRDefault="003062D1" w:rsidP="003062D1">
      <w:pPr>
        <w:pStyle w:val="BodyText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B76E02">
        <w:t xml:space="preserve">Yes </w:t>
      </w:r>
    </w:p>
    <w:p w14:paraId="4CE7125D" w14:textId="77777777" w:rsidR="003062D1" w:rsidRPr="00B76E02" w:rsidRDefault="003062D1" w:rsidP="003062D1">
      <w:pPr>
        <w:pStyle w:val="BodyText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 w:rsidRPr="00B76E02">
        <w:t xml:space="preserve">No </w:t>
      </w:r>
    </w:p>
    <w:p w14:paraId="57B85D37" w14:textId="77777777" w:rsidR="003062D1" w:rsidRPr="00D01B4B" w:rsidRDefault="003062D1" w:rsidP="003062D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  <w:szCs w:val="16"/>
        </w:rPr>
      </w:pPr>
    </w:p>
    <w:p w14:paraId="56DCE23E" w14:textId="1D26161B" w:rsidR="003062D1" w:rsidRDefault="003062D1" w:rsidP="003062D1">
      <w:pPr>
        <w:pStyle w:val="BodyText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360"/>
      </w:pPr>
      <w:r w:rsidRPr="00B76E02">
        <w:t>What do you hope to study in graduate school</w:t>
      </w:r>
      <w:r>
        <w:t>? (You can list more than one option)</w:t>
      </w:r>
    </w:p>
    <w:p w14:paraId="72E04780" w14:textId="77777777" w:rsidR="003062D1" w:rsidRPr="004577F5" w:rsidRDefault="003062D1" w:rsidP="003062D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360"/>
        <w:rPr>
          <w:sz w:val="16"/>
          <w:szCs w:val="16"/>
        </w:rPr>
      </w:pPr>
    </w:p>
    <w:p w14:paraId="2123F7AE" w14:textId="77777777" w:rsidR="003062D1" w:rsidRPr="00B76E02" w:rsidRDefault="003062D1" w:rsidP="003062D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right" w:pos="10620"/>
        </w:tabs>
        <w:rPr>
          <w:u w:val="single"/>
        </w:rPr>
      </w:pPr>
      <w:r w:rsidRPr="00B76E02">
        <w:rPr>
          <w:u w:val="single"/>
        </w:rPr>
        <w:tab/>
      </w:r>
    </w:p>
    <w:p w14:paraId="7BE1A38D" w14:textId="77777777" w:rsidR="003062D1" w:rsidRPr="00D01B4B" w:rsidRDefault="003062D1" w:rsidP="003062D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right" w:pos="10620"/>
        </w:tabs>
        <w:rPr>
          <w:sz w:val="16"/>
          <w:szCs w:val="16"/>
          <w:u w:val="single"/>
        </w:rPr>
      </w:pPr>
    </w:p>
    <w:p w14:paraId="1A4C5428" w14:textId="77777777" w:rsidR="003062D1" w:rsidRPr="00B76E02" w:rsidRDefault="003062D1" w:rsidP="003062D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right" w:pos="10620"/>
        </w:tabs>
        <w:rPr>
          <w:u w:val="single"/>
        </w:rPr>
      </w:pPr>
      <w:r w:rsidRPr="00B76E02">
        <w:rPr>
          <w:u w:val="single"/>
        </w:rPr>
        <w:tab/>
      </w:r>
    </w:p>
    <w:p w14:paraId="528394E4" w14:textId="77777777" w:rsidR="009614C7" w:rsidRPr="009614C7" w:rsidRDefault="009614C7" w:rsidP="003062D1">
      <w:pPr>
        <w:rPr>
          <w:b/>
          <w:sz w:val="20"/>
          <w:szCs w:val="20"/>
        </w:rPr>
      </w:pPr>
    </w:p>
    <w:p w14:paraId="41F092AF" w14:textId="72F36AA7" w:rsidR="00681C58" w:rsidRPr="00B76E02" w:rsidRDefault="00681C58" w:rsidP="003062D1">
      <w:pPr>
        <w:rPr>
          <w:b/>
        </w:rPr>
      </w:pPr>
      <w:r w:rsidRPr="00B76E02">
        <w:rPr>
          <w:b/>
        </w:rPr>
        <w:t xml:space="preserve">ADDITIONAL REQUIREMENTS </w:t>
      </w:r>
    </w:p>
    <w:p w14:paraId="453815D8" w14:textId="77777777" w:rsidR="00681C58" w:rsidRPr="009614C7" w:rsidRDefault="00681C58" w:rsidP="00681C58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b/>
          <w:sz w:val="10"/>
          <w:szCs w:val="10"/>
        </w:rPr>
      </w:pPr>
    </w:p>
    <w:p w14:paraId="13AAEA3F" w14:textId="77777777" w:rsidR="00681C58" w:rsidRPr="00B76E02" w:rsidRDefault="00681C58" w:rsidP="00681C58">
      <w:pPr>
        <w:pStyle w:val="BodyText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360"/>
      </w:pPr>
      <w:r w:rsidRPr="00B76E02">
        <w:rPr>
          <w:b/>
        </w:rPr>
        <w:t>Personal statement:</w:t>
      </w:r>
      <w:r w:rsidRPr="00B76E02">
        <w:t xml:space="preserve"> In approximately three double-spaced pages with half-inch margins and 12-point font, </w:t>
      </w:r>
      <w:r w:rsidRPr="00B76E02">
        <w:rPr>
          <w:u w:val="single"/>
        </w:rPr>
        <w:t>describe</w:t>
      </w:r>
      <w:r w:rsidRPr="00B76E02">
        <w:t xml:space="preserve"> the academic pathway that brought you where you are now, your long-term professional goals, and any challenges you have experienced that have impacted your academic development and how you resolved such hardships</w:t>
      </w:r>
      <w:r w:rsidRPr="009614C7">
        <w:rPr>
          <w:color w:val="000000" w:themeColor="text1"/>
        </w:rPr>
        <w:t xml:space="preserve">. </w:t>
      </w:r>
      <w:r w:rsidR="00461F01" w:rsidRPr="009614C7">
        <w:rPr>
          <w:color w:val="000000" w:themeColor="text1"/>
        </w:rPr>
        <w:t xml:space="preserve"> Also, tell us about your interest in studying cancer disparities and how that fits in with your educational and career goals</w:t>
      </w:r>
      <w:r w:rsidR="00461F01">
        <w:t>.  </w:t>
      </w:r>
      <w:r w:rsidR="00F25604">
        <w:rPr>
          <w:b/>
          <w:i/>
        </w:rPr>
        <w:t>Include</w:t>
      </w:r>
      <w:r w:rsidRPr="00B76E02">
        <w:rPr>
          <w:b/>
          <w:i/>
        </w:rPr>
        <w:t xml:space="preserve"> </w:t>
      </w:r>
      <w:r w:rsidR="004F6DBA">
        <w:rPr>
          <w:b/>
          <w:i/>
        </w:rPr>
        <w:t>this</w:t>
      </w:r>
      <w:r w:rsidR="004F6DBA" w:rsidRPr="0041757D">
        <w:rPr>
          <w:b/>
          <w:i/>
          <w:color w:val="FF0000"/>
        </w:rPr>
        <w:t xml:space="preserve"> </w:t>
      </w:r>
      <w:r w:rsidR="0041757D" w:rsidRPr="009614C7">
        <w:rPr>
          <w:b/>
          <w:i/>
          <w:color w:val="000000" w:themeColor="text1"/>
        </w:rPr>
        <w:t xml:space="preserve">personal </w:t>
      </w:r>
      <w:r w:rsidR="004F6DBA">
        <w:rPr>
          <w:b/>
          <w:i/>
        </w:rPr>
        <w:t xml:space="preserve">statement </w:t>
      </w:r>
      <w:r w:rsidRPr="00B76E02">
        <w:rPr>
          <w:b/>
          <w:i/>
        </w:rPr>
        <w:t xml:space="preserve">with </w:t>
      </w:r>
      <w:r w:rsidR="00F25604">
        <w:rPr>
          <w:b/>
          <w:i/>
        </w:rPr>
        <w:t xml:space="preserve">your </w:t>
      </w:r>
      <w:r w:rsidRPr="00B76E02">
        <w:rPr>
          <w:b/>
          <w:i/>
        </w:rPr>
        <w:t>application.</w:t>
      </w:r>
      <w:r w:rsidRPr="00B76E02">
        <w:rPr>
          <w:i/>
        </w:rPr>
        <w:t xml:space="preserve"> </w:t>
      </w:r>
      <w:r w:rsidRPr="00B76E02">
        <w:t xml:space="preserve"> </w:t>
      </w:r>
    </w:p>
    <w:p w14:paraId="1EE92025" w14:textId="77777777" w:rsidR="00681C58" w:rsidRPr="00D01B4B" w:rsidRDefault="00681C58" w:rsidP="00681C58">
      <w:pPr>
        <w:pStyle w:val="ListParagraph"/>
        <w:ind w:left="0"/>
        <w:rPr>
          <w:sz w:val="16"/>
          <w:szCs w:val="16"/>
        </w:rPr>
      </w:pPr>
    </w:p>
    <w:p w14:paraId="7082FA30" w14:textId="3AC17CC7" w:rsidR="00681C58" w:rsidRDefault="00F163DC" w:rsidP="004F6DBA">
      <w:pPr>
        <w:ind w:left="360" w:hanging="360"/>
      </w:pPr>
      <w:r>
        <w:t xml:space="preserve">2.   </w:t>
      </w:r>
      <w:r w:rsidR="00126CCA" w:rsidRPr="00126CCA">
        <w:t>Your application</w:t>
      </w:r>
      <w:r w:rsidR="009614C7">
        <w:t xml:space="preserve"> (sent via</w:t>
      </w:r>
      <w:r w:rsidR="00286808">
        <w:t xml:space="preserve"> </w:t>
      </w:r>
      <w:r w:rsidR="003062D1" w:rsidRPr="00B76E02">
        <w:t>email</w:t>
      </w:r>
      <w:r w:rsidR="00286808">
        <w:t xml:space="preserve"> only</w:t>
      </w:r>
      <w:r w:rsidR="009614C7">
        <w:t xml:space="preserve">) </w:t>
      </w:r>
      <w:r w:rsidR="00126CCA" w:rsidRPr="002D1537">
        <w:rPr>
          <w:b/>
          <w:u w:val="single"/>
        </w:rPr>
        <w:t>must be received</w:t>
      </w:r>
      <w:r w:rsidR="00126CCA" w:rsidRPr="004F6DBA">
        <w:rPr>
          <w:u w:val="single"/>
        </w:rPr>
        <w:t xml:space="preserve"> </w:t>
      </w:r>
      <w:r w:rsidRPr="00F163DC">
        <w:rPr>
          <w:b/>
          <w:u w:val="single"/>
        </w:rPr>
        <w:t xml:space="preserve">by </w:t>
      </w:r>
      <w:r w:rsidR="009614C7">
        <w:rPr>
          <w:b/>
          <w:u w:val="single"/>
        </w:rPr>
        <w:t>m</w:t>
      </w:r>
      <w:r w:rsidRPr="00F163DC">
        <w:rPr>
          <w:b/>
          <w:u w:val="single"/>
        </w:rPr>
        <w:t>idnight</w:t>
      </w:r>
      <w:r w:rsidR="00126CCA">
        <w:rPr>
          <w:b/>
          <w:u w:val="single"/>
        </w:rPr>
        <w:t xml:space="preserve"> of the deadline</w:t>
      </w:r>
      <w:r>
        <w:t>.</w:t>
      </w:r>
    </w:p>
    <w:p w14:paraId="2BDCA95F" w14:textId="38023FFB" w:rsidR="00286808" w:rsidRDefault="00286808" w:rsidP="004F6DBA">
      <w:pPr>
        <w:ind w:left="360" w:hanging="360"/>
      </w:pPr>
    </w:p>
    <w:p w14:paraId="59FF707F" w14:textId="77777777" w:rsidR="00286808" w:rsidRPr="00126CCA" w:rsidRDefault="00286808" w:rsidP="00286808">
      <w:pPr>
        <w:ind w:left="252"/>
        <w:rPr>
          <w:b/>
          <w:u w:val="single"/>
        </w:rPr>
      </w:pPr>
      <w:r w:rsidRPr="00126CCA">
        <w:rPr>
          <w:b/>
          <w:u w:val="single"/>
        </w:rPr>
        <w:t>Email an electronic copy of the application to:</w:t>
      </w:r>
    </w:p>
    <w:p w14:paraId="378BA529" w14:textId="77777777" w:rsidR="00286808" w:rsidRPr="00B76E02" w:rsidRDefault="00755E83" w:rsidP="00286808">
      <w:pPr>
        <w:ind w:left="252"/>
        <w:rPr>
          <w:b/>
        </w:rPr>
      </w:pPr>
      <w:hyperlink r:id="rId12" w:history="1">
        <w:r w:rsidR="00286808" w:rsidRPr="00B76E02">
          <w:rPr>
            <w:color w:val="0000FF"/>
          </w:rPr>
          <w:t>summerscienceprogram@ucsd.edu</w:t>
        </w:r>
      </w:hyperlink>
    </w:p>
    <w:p w14:paraId="495D4D96" w14:textId="7D248760" w:rsidR="00286808" w:rsidRPr="00B76E02" w:rsidRDefault="00286808" w:rsidP="00286808">
      <w:pPr>
        <w:ind w:left="360" w:hanging="360"/>
      </w:pPr>
      <w:r>
        <w:rPr>
          <w:b/>
        </w:rPr>
        <w:t xml:space="preserve">    </w:t>
      </w:r>
      <w:r w:rsidRPr="00B76E02">
        <w:rPr>
          <w:b/>
        </w:rPr>
        <w:t>In the subject line, please write: “</w:t>
      </w:r>
      <w:r w:rsidRPr="009614C7">
        <w:rPr>
          <w:b/>
          <w:color w:val="000000" w:themeColor="text1"/>
        </w:rPr>
        <w:t>FIRST and LAST NAME Application”</w:t>
      </w:r>
    </w:p>
    <w:p w14:paraId="7A699735" w14:textId="77777777" w:rsidR="002D1537" w:rsidRPr="009614C7" w:rsidRDefault="00126CCA" w:rsidP="00681C58">
      <w:pPr>
        <w:pStyle w:val="Header"/>
        <w:tabs>
          <w:tab w:val="clear" w:pos="4320"/>
          <w:tab w:val="clear" w:pos="8640"/>
        </w:tabs>
        <w:rPr>
          <w:b/>
          <w:sz w:val="16"/>
          <w:szCs w:val="16"/>
        </w:rPr>
      </w:pPr>
      <w:r>
        <w:rPr>
          <w:b/>
        </w:rPr>
        <w:t xml:space="preserve">    </w:t>
      </w:r>
      <w:r w:rsidR="002D1537">
        <w:rPr>
          <w:b/>
        </w:rPr>
        <w:t xml:space="preserve"> </w:t>
      </w:r>
    </w:p>
    <w:p w14:paraId="11E02506" w14:textId="77777777" w:rsidR="009614C7" w:rsidRPr="009614C7" w:rsidRDefault="009614C7">
      <w:pPr>
        <w:rPr>
          <w:b/>
          <w:sz w:val="20"/>
          <w:szCs w:val="20"/>
        </w:rPr>
      </w:pPr>
    </w:p>
    <w:p w14:paraId="1471BD04" w14:textId="0AE0D5FE" w:rsidR="00180C7C" w:rsidRPr="00822637" w:rsidRDefault="00681C58">
      <w:pPr>
        <w:rPr>
          <w:b/>
        </w:rPr>
      </w:pPr>
      <w:r w:rsidRPr="00B76E02">
        <w:rPr>
          <w:b/>
        </w:rPr>
        <w:t>If you have any questions, ple</w:t>
      </w:r>
      <w:r w:rsidR="00F25604">
        <w:rPr>
          <w:b/>
        </w:rPr>
        <w:t xml:space="preserve">ase contact Dr. </w:t>
      </w:r>
      <w:r w:rsidR="002D1537">
        <w:rPr>
          <w:b/>
        </w:rPr>
        <w:t xml:space="preserve">Georgia Robins </w:t>
      </w:r>
      <w:r w:rsidR="00F25604">
        <w:rPr>
          <w:b/>
        </w:rPr>
        <w:t xml:space="preserve">Sadler </w:t>
      </w:r>
      <w:r w:rsidR="00286808">
        <w:rPr>
          <w:b/>
        </w:rPr>
        <w:t>via text at on her work cellphone (858) 228-0567</w:t>
      </w:r>
      <w:r w:rsidR="00C21394">
        <w:rPr>
          <w:b/>
        </w:rPr>
        <w:t>,</w:t>
      </w:r>
      <w:r w:rsidRPr="00B76E02">
        <w:rPr>
          <w:b/>
        </w:rPr>
        <w:t xml:space="preserve"> or email </w:t>
      </w:r>
      <w:r w:rsidR="00C21394">
        <w:rPr>
          <w:b/>
        </w:rPr>
        <w:t>a</w:t>
      </w:r>
      <w:r w:rsidRPr="00B76E02">
        <w:rPr>
          <w:b/>
        </w:rPr>
        <w:t>t</w:t>
      </w:r>
      <w:r w:rsidR="008F0DB4">
        <w:rPr>
          <w:b/>
        </w:rPr>
        <w:t>:</w:t>
      </w:r>
      <w:r w:rsidR="000C2784">
        <w:rPr>
          <w:b/>
        </w:rPr>
        <w:t xml:space="preserve"> </w:t>
      </w:r>
      <w:r w:rsidR="00DE7993">
        <w:rPr>
          <w:b/>
        </w:rPr>
        <w:t xml:space="preserve"> </w:t>
      </w:r>
      <w:hyperlink r:id="rId13" w:history="1">
        <w:r w:rsidR="008F0DB4" w:rsidRPr="00736B3D">
          <w:rPr>
            <w:rStyle w:val="Hyperlink"/>
          </w:rPr>
          <w:t>summerscienceprogram@ucsd.edu</w:t>
        </w:r>
      </w:hyperlink>
    </w:p>
    <w:sectPr w:rsidR="00180C7C" w:rsidRPr="00822637" w:rsidSect="00D2463A">
      <w:headerReference w:type="default" r:id="rId14"/>
      <w:footerReference w:type="default" r:id="rId15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FC3E4F" w14:textId="77777777" w:rsidR="006631C7" w:rsidRDefault="006631C7" w:rsidP="00681C58">
      <w:r>
        <w:separator/>
      </w:r>
    </w:p>
  </w:endnote>
  <w:endnote w:type="continuationSeparator" w:id="0">
    <w:p w14:paraId="65464942" w14:textId="77777777" w:rsidR="006631C7" w:rsidRDefault="006631C7" w:rsidP="00681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0B9A9C" w14:textId="77777777" w:rsidR="00490D50" w:rsidRDefault="00003335">
    <w:pPr>
      <w:pStyle w:val="Footer"/>
      <w:rPr>
        <w:sz w:val="16"/>
      </w:rPr>
    </w:pPr>
    <w:r>
      <w:rPr>
        <w:sz w:val="16"/>
      </w:rPr>
      <w:tab/>
    </w:r>
    <w:r>
      <w:rPr>
        <w:sz w:val="16"/>
      </w:rPr>
      <w:tab/>
      <w:t xml:space="preserve">                                                                    </w:t>
    </w:r>
  </w:p>
  <w:p w14:paraId="4036F690" w14:textId="1E4804ED" w:rsidR="00490D50" w:rsidRPr="00AF28D3" w:rsidRDefault="00003335" w:rsidP="00C71BDD">
    <w:pPr>
      <w:pStyle w:val="Header"/>
      <w:tabs>
        <w:tab w:val="clear" w:pos="4320"/>
        <w:tab w:val="clear" w:pos="8640"/>
        <w:tab w:val="center" w:pos="5400"/>
        <w:tab w:val="right" w:pos="10800"/>
      </w:tabs>
    </w:pPr>
    <w:r>
      <w:rPr>
        <w:sz w:val="20"/>
      </w:rPr>
      <w:tab/>
      <w:t xml:space="preserve">Page </w:t>
    </w:r>
    <w:r w:rsidR="009B4AE6"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 w:rsidR="009B4AE6">
      <w:rPr>
        <w:b/>
        <w:sz w:val="20"/>
      </w:rPr>
      <w:fldChar w:fldCharType="separate"/>
    </w:r>
    <w:r w:rsidR="00755E83">
      <w:rPr>
        <w:b/>
        <w:noProof/>
        <w:sz w:val="20"/>
      </w:rPr>
      <w:t>4</w:t>
    </w:r>
    <w:r w:rsidR="009B4AE6">
      <w:rPr>
        <w:b/>
        <w:sz w:val="20"/>
      </w:rPr>
      <w:fldChar w:fldCharType="end"/>
    </w:r>
    <w:r>
      <w:rPr>
        <w:sz w:val="20"/>
      </w:rPr>
      <w:t xml:space="preserve"> of </w:t>
    </w:r>
    <w:r w:rsidR="009B4AE6">
      <w:rPr>
        <w:b/>
        <w:sz w:val="20"/>
      </w:rPr>
      <w:fldChar w:fldCharType="begin"/>
    </w:r>
    <w:r>
      <w:rPr>
        <w:b/>
        <w:sz w:val="20"/>
      </w:rPr>
      <w:instrText xml:space="preserve"> NUMPAGES  </w:instrText>
    </w:r>
    <w:r w:rsidR="009B4AE6">
      <w:rPr>
        <w:b/>
        <w:sz w:val="20"/>
      </w:rPr>
      <w:fldChar w:fldCharType="separate"/>
    </w:r>
    <w:r w:rsidR="00755E83">
      <w:rPr>
        <w:b/>
        <w:noProof/>
        <w:sz w:val="20"/>
      </w:rPr>
      <w:t>4</w:t>
    </w:r>
    <w:r w:rsidR="009B4AE6">
      <w:rPr>
        <w:b/>
        <w:sz w:val="20"/>
      </w:rPr>
      <w:fldChar w:fldCharType="end"/>
    </w:r>
    <w:r>
      <w:rPr>
        <w:b/>
        <w:sz w:val="20"/>
      </w:rPr>
      <w:tab/>
    </w:r>
    <w:r w:rsidR="000474D1">
      <w:rPr>
        <w:sz w:val="16"/>
      </w:rPr>
      <w:t>Rev. 0</w:t>
    </w:r>
    <w:r w:rsidR="004A1BE1">
      <w:rPr>
        <w:sz w:val="16"/>
      </w:rPr>
      <w:t>4</w:t>
    </w:r>
    <w:r w:rsidR="00286808">
      <w:rPr>
        <w:sz w:val="16"/>
      </w:rPr>
      <w:t>/27</w:t>
    </w:r>
    <w:r>
      <w:rPr>
        <w:sz w:val="16"/>
      </w:rPr>
      <w:t>/20</w:t>
    </w:r>
    <w:r w:rsidR="00286808">
      <w:rPr>
        <w:sz w:val="16"/>
      </w:rPr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FBBB18" w14:textId="77777777" w:rsidR="006631C7" w:rsidRDefault="006631C7" w:rsidP="00681C58">
      <w:r>
        <w:separator/>
      </w:r>
    </w:p>
  </w:footnote>
  <w:footnote w:type="continuationSeparator" w:id="0">
    <w:p w14:paraId="467111F2" w14:textId="77777777" w:rsidR="006631C7" w:rsidRDefault="006631C7" w:rsidP="00681C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F97E9" w14:textId="77777777" w:rsidR="00490D50" w:rsidRPr="00C727CE" w:rsidRDefault="004B0824" w:rsidP="00373CDE">
    <w:pPr>
      <w:pStyle w:val="Header"/>
      <w:tabs>
        <w:tab w:val="clear" w:pos="4320"/>
        <w:tab w:val="clear" w:pos="8640"/>
        <w:tab w:val="right" w:pos="10800"/>
      </w:tabs>
      <w:rPr>
        <w:b/>
        <w:u w:val="single"/>
      </w:rPr>
    </w:pPr>
    <w:r>
      <w:rPr>
        <w:rFonts w:ascii="Arial" w:hAnsi="Arial" w:cs="Arial"/>
        <w:b/>
        <w:sz w:val="26"/>
        <w:szCs w:val="26"/>
      </w:rPr>
      <w:t xml:space="preserve">Your </w:t>
    </w:r>
    <w:r w:rsidR="00003335" w:rsidRPr="00C727CE">
      <w:rPr>
        <w:rFonts w:ascii="Arial" w:hAnsi="Arial" w:cs="Arial"/>
        <w:b/>
        <w:sz w:val="26"/>
        <w:szCs w:val="26"/>
      </w:rPr>
      <w:t xml:space="preserve">Name </w:t>
    </w:r>
    <w:r>
      <w:rPr>
        <w:rFonts w:ascii="Arial" w:hAnsi="Arial" w:cs="Arial"/>
        <w:b/>
        <w:sz w:val="26"/>
        <w:szCs w:val="26"/>
      </w:rPr>
      <w:t>(First, Middle, Last</w:t>
    </w:r>
    <w:proofErr w:type="gramStart"/>
    <w:r>
      <w:rPr>
        <w:rFonts w:ascii="Arial" w:hAnsi="Arial" w:cs="Arial"/>
        <w:b/>
        <w:sz w:val="26"/>
        <w:szCs w:val="26"/>
      </w:rPr>
      <w:t xml:space="preserve">)  </w:t>
    </w:r>
    <w:r w:rsidR="00003335" w:rsidRPr="00C727CE">
      <w:rPr>
        <w:rFonts w:ascii="Arial" w:hAnsi="Arial" w:cs="Arial"/>
        <w:b/>
        <w:sz w:val="26"/>
        <w:szCs w:val="26"/>
      </w:rPr>
      <w:t>_</w:t>
    </w:r>
    <w:proofErr w:type="gramEnd"/>
    <w:r w:rsidR="00003335" w:rsidRPr="00C727CE">
      <w:rPr>
        <w:rFonts w:ascii="Arial" w:hAnsi="Arial" w:cs="Arial"/>
        <w:b/>
        <w:sz w:val="26"/>
        <w:szCs w:val="26"/>
      </w:rPr>
      <w:t>_____________________</w:t>
    </w:r>
    <w:r w:rsidR="0000205B">
      <w:rPr>
        <w:rFonts w:ascii="Arial" w:hAnsi="Arial" w:cs="Arial"/>
        <w:b/>
        <w:sz w:val="26"/>
        <w:szCs w:val="26"/>
      </w:rPr>
      <w:t>_________________</w:t>
    </w:r>
    <w:r w:rsidR="00003335" w:rsidRPr="00C727CE">
      <w:rPr>
        <w:rFonts w:ascii="Arial" w:hAnsi="Arial" w:cs="Arial"/>
        <w:b/>
        <w:sz w:val="26"/>
        <w:szCs w:val="26"/>
      </w:rPr>
      <w:t xml:space="preserve">___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24EB3"/>
    <w:multiLevelType w:val="singleLevel"/>
    <w:tmpl w:val="947603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2"/>
        <w:szCs w:val="22"/>
      </w:rPr>
    </w:lvl>
  </w:abstractNum>
  <w:abstractNum w:abstractNumId="1" w15:restartNumberingAfterBreak="0">
    <w:nsid w:val="03E22ACB"/>
    <w:multiLevelType w:val="hybridMultilevel"/>
    <w:tmpl w:val="7F28AC78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AD8"/>
    <w:multiLevelType w:val="hybridMultilevel"/>
    <w:tmpl w:val="9E6E7A86"/>
    <w:lvl w:ilvl="0" w:tplc="9A0433FE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66F75"/>
    <w:multiLevelType w:val="hybridMultilevel"/>
    <w:tmpl w:val="47448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821B1"/>
    <w:multiLevelType w:val="hybridMultilevel"/>
    <w:tmpl w:val="D116B1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23FF8"/>
    <w:multiLevelType w:val="hybridMultilevel"/>
    <w:tmpl w:val="2EC6D98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FC77B7"/>
    <w:multiLevelType w:val="hybridMultilevel"/>
    <w:tmpl w:val="058E967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2A5918"/>
    <w:multiLevelType w:val="hybridMultilevel"/>
    <w:tmpl w:val="5A04DA42"/>
    <w:lvl w:ilvl="0" w:tplc="1B96D08E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5A71DF"/>
    <w:multiLevelType w:val="hybridMultilevel"/>
    <w:tmpl w:val="A39E52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D00CD6"/>
    <w:multiLevelType w:val="hybridMultilevel"/>
    <w:tmpl w:val="02A6EA6E"/>
    <w:lvl w:ilvl="0" w:tplc="08A27C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4E6794"/>
    <w:multiLevelType w:val="hybridMultilevel"/>
    <w:tmpl w:val="303E2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831488"/>
    <w:multiLevelType w:val="hybridMultilevel"/>
    <w:tmpl w:val="B6C2C6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F183326"/>
    <w:multiLevelType w:val="hybridMultilevel"/>
    <w:tmpl w:val="E4564428"/>
    <w:lvl w:ilvl="0" w:tplc="BDA884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C3255E"/>
    <w:multiLevelType w:val="hybridMultilevel"/>
    <w:tmpl w:val="E84C54E8"/>
    <w:lvl w:ilvl="0" w:tplc="A96C49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5"/>
  </w:num>
  <w:num w:numId="5">
    <w:abstractNumId w:val="11"/>
  </w:num>
  <w:num w:numId="6">
    <w:abstractNumId w:val="2"/>
  </w:num>
  <w:num w:numId="7">
    <w:abstractNumId w:val="1"/>
  </w:num>
  <w:num w:numId="8">
    <w:abstractNumId w:val="8"/>
  </w:num>
  <w:num w:numId="9">
    <w:abstractNumId w:val="9"/>
  </w:num>
  <w:num w:numId="10">
    <w:abstractNumId w:val="4"/>
  </w:num>
  <w:num w:numId="11">
    <w:abstractNumId w:val="13"/>
  </w:num>
  <w:num w:numId="12">
    <w:abstractNumId w:val="12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sDQ2NjUyNLCwNDFT0lEKTi0uzszPAykwrAUA5CctdywAAAA="/>
  </w:docVars>
  <w:rsids>
    <w:rsidRoot w:val="00681C58"/>
    <w:rsid w:val="0000205B"/>
    <w:rsid w:val="00003335"/>
    <w:rsid w:val="0001716F"/>
    <w:rsid w:val="0001771E"/>
    <w:rsid w:val="00032C0C"/>
    <w:rsid w:val="000474D1"/>
    <w:rsid w:val="00064DDC"/>
    <w:rsid w:val="000750DB"/>
    <w:rsid w:val="00082AD6"/>
    <w:rsid w:val="000B525E"/>
    <w:rsid w:val="000B5C1D"/>
    <w:rsid w:val="000C2784"/>
    <w:rsid w:val="000E0F54"/>
    <w:rsid w:val="00126CCA"/>
    <w:rsid w:val="001C74BD"/>
    <w:rsid w:val="001C7D28"/>
    <w:rsid w:val="002245C1"/>
    <w:rsid w:val="00286808"/>
    <w:rsid w:val="002B519F"/>
    <w:rsid w:val="002D1537"/>
    <w:rsid w:val="003062D1"/>
    <w:rsid w:val="0034697A"/>
    <w:rsid w:val="00365906"/>
    <w:rsid w:val="0036619E"/>
    <w:rsid w:val="003B50AE"/>
    <w:rsid w:val="0041757D"/>
    <w:rsid w:val="00451BF7"/>
    <w:rsid w:val="004577F5"/>
    <w:rsid w:val="00461F01"/>
    <w:rsid w:val="00484B1C"/>
    <w:rsid w:val="00487CDC"/>
    <w:rsid w:val="00491E59"/>
    <w:rsid w:val="004A1BE1"/>
    <w:rsid w:val="004B0824"/>
    <w:rsid w:val="004B1E62"/>
    <w:rsid w:val="004D525E"/>
    <w:rsid w:val="004F6DBA"/>
    <w:rsid w:val="00507C6C"/>
    <w:rsid w:val="005126A5"/>
    <w:rsid w:val="005B2388"/>
    <w:rsid w:val="005D36A9"/>
    <w:rsid w:val="00606439"/>
    <w:rsid w:val="006236E5"/>
    <w:rsid w:val="00635182"/>
    <w:rsid w:val="00647DE5"/>
    <w:rsid w:val="00652142"/>
    <w:rsid w:val="006631C7"/>
    <w:rsid w:val="00681C58"/>
    <w:rsid w:val="006A7C1E"/>
    <w:rsid w:val="006C56D9"/>
    <w:rsid w:val="0073487C"/>
    <w:rsid w:val="00755E83"/>
    <w:rsid w:val="007770B3"/>
    <w:rsid w:val="007853B8"/>
    <w:rsid w:val="00806F26"/>
    <w:rsid w:val="00814941"/>
    <w:rsid w:val="00822637"/>
    <w:rsid w:val="008B06A0"/>
    <w:rsid w:val="008C2B7B"/>
    <w:rsid w:val="008D61AF"/>
    <w:rsid w:val="008F0DB4"/>
    <w:rsid w:val="00904C60"/>
    <w:rsid w:val="00924416"/>
    <w:rsid w:val="00930F83"/>
    <w:rsid w:val="00933ACB"/>
    <w:rsid w:val="00955AF3"/>
    <w:rsid w:val="009614C7"/>
    <w:rsid w:val="009B4AE6"/>
    <w:rsid w:val="009F5166"/>
    <w:rsid w:val="00A468E5"/>
    <w:rsid w:val="00A74DB1"/>
    <w:rsid w:val="00A94190"/>
    <w:rsid w:val="00AA1F6F"/>
    <w:rsid w:val="00AA459C"/>
    <w:rsid w:val="00AB450F"/>
    <w:rsid w:val="00AF5949"/>
    <w:rsid w:val="00B456F3"/>
    <w:rsid w:val="00B76E02"/>
    <w:rsid w:val="00BA0755"/>
    <w:rsid w:val="00BB7AC0"/>
    <w:rsid w:val="00BE7C88"/>
    <w:rsid w:val="00C10C13"/>
    <w:rsid w:val="00C21394"/>
    <w:rsid w:val="00C47344"/>
    <w:rsid w:val="00CC3CD3"/>
    <w:rsid w:val="00D01B4B"/>
    <w:rsid w:val="00D771DA"/>
    <w:rsid w:val="00DE4435"/>
    <w:rsid w:val="00DE7993"/>
    <w:rsid w:val="00E21913"/>
    <w:rsid w:val="00E50370"/>
    <w:rsid w:val="00E72245"/>
    <w:rsid w:val="00E87C12"/>
    <w:rsid w:val="00E951C1"/>
    <w:rsid w:val="00F163DC"/>
    <w:rsid w:val="00F25604"/>
    <w:rsid w:val="00FA09A9"/>
    <w:rsid w:val="00FC621A"/>
    <w:rsid w:val="00FE4592"/>
    <w:rsid w:val="00FF2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35CAA0F9"/>
  <w15:docId w15:val="{9A86198E-FE09-4497-B68B-8226315A2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1C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681C58"/>
    <w:pPr>
      <w:keepNext/>
      <w:jc w:val="center"/>
      <w:outlineLvl w:val="1"/>
    </w:pPr>
    <w:rPr>
      <w:rFonts w:ascii="Arial" w:hAnsi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81C58"/>
    <w:rPr>
      <w:rFonts w:ascii="Arial" w:eastAsia="Times New Roman" w:hAnsi="Arial" w:cs="Times New Roman"/>
      <w:b/>
      <w:sz w:val="28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681C5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1C5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681C5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81C58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odyText">
    <w:name w:val="Body Text"/>
    <w:basedOn w:val="Normal"/>
    <w:link w:val="BodyTextChar"/>
    <w:rsid w:val="00681C5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character" w:customStyle="1" w:styleId="BodyTextChar">
    <w:name w:val="Body Text Char"/>
    <w:basedOn w:val="DefaultParagraphFont"/>
    <w:link w:val="BodyText"/>
    <w:rsid w:val="00681C58"/>
    <w:rPr>
      <w:rFonts w:ascii="Times New Roman" w:eastAsia="Times New Roman" w:hAnsi="Times New Roman" w:cs="Times New Roman"/>
      <w:sz w:val="24"/>
      <w:szCs w:val="24"/>
    </w:rPr>
  </w:style>
  <w:style w:type="paragraph" w:customStyle="1" w:styleId="msobodytext4">
    <w:name w:val="msobodytext4"/>
    <w:rsid w:val="00681C58"/>
    <w:pPr>
      <w:spacing w:after="120" w:line="268" w:lineRule="auto"/>
    </w:pPr>
    <w:rPr>
      <w:rFonts w:ascii="Gill Sans MT" w:eastAsia="Times New Roman" w:hAnsi="Gill Sans MT" w:cs="Times New Roman"/>
      <w:i/>
      <w:iCs/>
      <w:color w:val="000000"/>
      <w:kern w:val="28"/>
      <w:lang w:eastAsia="en-US"/>
    </w:rPr>
  </w:style>
  <w:style w:type="character" w:styleId="Hyperlink">
    <w:name w:val="Hyperlink"/>
    <w:rsid w:val="00681C5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81C5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26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6A5"/>
    <w:rPr>
      <w:rFonts w:ascii="Segoe UI" w:eastAsia="Times New Roman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175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75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757D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5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57D"/>
    <w:rPr>
      <w:rFonts w:ascii="Times New Roman" w:eastAsia="Times New Roman" w:hAnsi="Times New Roman"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24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ummerscienceprogram@ucsd.edu" TargetMode="External"/><Relationship Id="rId18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cs-webmail.ucsd.edu/squirrelmail/src/compose.php?send_to=summerscienceprogram%40ucsd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1AC1C7E2DE5B4B996225CFE81FE103" ma:contentTypeVersion="131" ma:contentTypeDescription="Create a new document." ma:contentTypeScope="" ma:versionID="08596118a961082b12ffb30b4cec8f5e">
  <xsd:schema xmlns:xsd="http://www.w3.org/2001/XMLSchema" xmlns:xs="http://www.w3.org/2001/XMLSchema" xmlns:p="http://schemas.microsoft.com/office/2006/metadata/properties" xmlns:ns1="http://schemas.microsoft.com/sharepoint/v3" xmlns:ns2="a6dab1d4-c4e5-46ff-b2e5-246f0c8ff345" targetNamespace="http://schemas.microsoft.com/office/2006/metadata/properties" ma:root="true" ma:fieldsID="3140b9fc11a75dcf6e7b9189c1bef2aa" ns1:_="" ns2:_="">
    <xsd:import namespace="http://schemas.microsoft.com/sharepoint/v3"/>
    <xsd:import namespace="a6dab1d4-c4e5-46ff-b2e5-246f0c8ff34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dab1d4-c4e5-46ff-b2e5-246f0c8ff34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a6dab1d4-c4e5-46ff-b2e5-246f0c8ff345">DNJQF355SA62-749520609-6</_dlc_DocId>
    <_dlc_DocIdUrl xmlns="a6dab1d4-c4e5-46ff-b2e5-246f0c8ff345">
      <Url>https://editmedschool.ucsd.edu/research/moores/education/_layouts/15/DocIdRedir.aspx?ID=DNJQF355SA62-749520609-6</Url>
      <Description>DNJQF355SA62-749520609-6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34DBEB4-AD5E-4731-8EB9-41F2EB82C4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FEE092-243C-438B-85D6-B510D6BCF223}"/>
</file>

<file path=customXml/itemProps3.xml><?xml version="1.0" encoding="utf-8"?>
<ds:datastoreItem xmlns:ds="http://schemas.openxmlformats.org/officeDocument/2006/customXml" ds:itemID="{0F920886-B613-4847-8458-3FA4B01ABC93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B8D39DA-55B6-4280-ABE8-3A7AC3C6476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70</Words>
  <Characters>6458</Characters>
  <Application>Microsoft Office Word</Application>
  <DocSecurity>0</DocSecurity>
  <Lines>339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outreach</dc:creator>
  <cp:lastModifiedBy>Nguyen-Grozavu, France</cp:lastModifiedBy>
  <cp:revision>3</cp:revision>
  <cp:lastPrinted>2019-02-05T18:15:00Z</cp:lastPrinted>
  <dcterms:created xsi:type="dcterms:W3CDTF">2021-04-27T21:44:00Z</dcterms:created>
  <dcterms:modified xsi:type="dcterms:W3CDTF">2021-04-27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1AC1C7E2DE5B4B996225CFE81FE103</vt:lpwstr>
  </property>
  <property fmtid="{D5CDD505-2E9C-101B-9397-08002B2CF9AE}" pid="3" name="_dlc_DocIdItemGuid">
    <vt:lpwstr>f911105a-3ff9-4b6f-af83-bc1ff1edc172</vt:lpwstr>
  </property>
</Properties>
</file>